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DD48D" w14:textId="59FE124A" w:rsidR="002B11C1" w:rsidRPr="00942823" w:rsidRDefault="00942823" w:rsidP="00116420">
      <w:pPr>
        <w:pStyle w:val="Title"/>
        <w:jc w:val="center"/>
      </w:pPr>
      <w:r w:rsidRPr="00942823">
        <w:t>Expression of Interest Form</w:t>
      </w:r>
    </w:p>
    <w:p w14:paraId="0C56F59F" w14:textId="77777777" w:rsidR="00942823" w:rsidRPr="00942823" w:rsidRDefault="00942823" w:rsidP="00942823">
      <w:pPr>
        <w:pStyle w:val="Heading1"/>
        <w:rPr>
          <w:rFonts w:asciiTheme="majorHAnsi" w:hAnsiTheme="majorHAnsi"/>
        </w:rPr>
      </w:pPr>
      <w:r w:rsidRPr="00942823">
        <w:rPr>
          <w:rFonts w:asciiTheme="majorHAnsi" w:hAnsiTheme="majorHAnsi"/>
        </w:rPr>
        <w:t>Club Detai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1"/>
        <w:gridCol w:w="7909"/>
      </w:tblGrid>
      <w:tr w:rsidR="00942823" w:rsidRPr="00942823" w14:paraId="667FEC14" w14:textId="77777777" w:rsidTr="00942823">
        <w:trPr>
          <w:trHeight w:val="454"/>
        </w:trPr>
        <w:tc>
          <w:tcPr>
            <w:tcW w:w="775" w:type="pct"/>
            <w:vAlign w:val="center"/>
          </w:tcPr>
          <w:p w14:paraId="7F198D8E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Club Name:</w:t>
            </w:r>
          </w:p>
        </w:tc>
        <w:tc>
          <w:tcPr>
            <w:tcW w:w="4225" w:type="pct"/>
            <w:tcBorders>
              <w:bottom w:val="single" w:sz="4" w:space="0" w:color="A6A6A6" w:themeColor="background1" w:themeShade="A6"/>
            </w:tcBorders>
            <w:vAlign w:val="center"/>
          </w:tcPr>
          <w:p w14:paraId="125874A7" w14:textId="77777777" w:rsidR="00942823" w:rsidRPr="00942823" w:rsidRDefault="00942823" w:rsidP="00942823">
            <w:pPr>
              <w:rPr>
                <w:rFonts w:asciiTheme="majorHAnsi" w:hAnsiTheme="majorHAnsi" w:cstheme="minorHAnsi"/>
                <w:i/>
              </w:rPr>
            </w:pPr>
          </w:p>
        </w:tc>
      </w:tr>
      <w:tr w:rsidR="00942823" w:rsidRPr="00942823" w14:paraId="762AC009" w14:textId="77777777" w:rsidTr="00942823">
        <w:trPr>
          <w:trHeight w:val="454"/>
        </w:trPr>
        <w:tc>
          <w:tcPr>
            <w:tcW w:w="775" w:type="pct"/>
            <w:vAlign w:val="center"/>
          </w:tcPr>
          <w:p w14:paraId="5490AB0F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County:</w:t>
            </w:r>
          </w:p>
        </w:tc>
        <w:tc>
          <w:tcPr>
            <w:tcW w:w="4225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center"/>
          </w:tcPr>
          <w:p w14:paraId="4CFF3896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</w:p>
        </w:tc>
      </w:tr>
      <w:tr w:rsidR="00942823" w:rsidRPr="00942823" w14:paraId="651D4675" w14:textId="77777777" w:rsidTr="00942823">
        <w:trPr>
          <w:trHeight w:val="454"/>
        </w:trPr>
        <w:tc>
          <w:tcPr>
            <w:tcW w:w="775" w:type="pct"/>
            <w:vAlign w:val="center"/>
          </w:tcPr>
          <w:p w14:paraId="61160889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Province:</w:t>
            </w:r>
          </w:p>
        </w:tc>
        <w:tc>
          <w:tcPr>
            <w:tcW w:w="4225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center"/>
          </w:tcPr>
          <w:p w14:paraId="255265EF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</w:p>
        </w:tc>
      </w:tr>
    </w:tbl>
    <w:p w14:paraId="2F24DF08" w14:textId="77777777" w:rsidR="00942823" w:rsidRPr="00942823" w:rsidRDefault="00942823" w:rsidP="00942823">
      <w:pPr>
        <w:pStyle w:val="01MainBody"/>
        <w:ind w:left="709"/>
        <w:jc w:val="both"/>
        <w:rPr>
          <w:rFonts w:asciiTheme="majorHAnsi" w:hAnsiTheme="majorHAnsi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0"/>
        <w:gridCol w:w="852"/>
        <w:gridCol w:w="2237"/>
        <w:gridCol w:w="711"/>
        <w:gridCol w:w="2411"/>
        <w:gridCol w:w="709"/>
      </w:tblGrid>
      <w:tr w:rsidR="00C939B5" w:rsidRPr="00942823" w14:paraId="775AB2DD" w14:textId="2711AA7A" w:rsidTr="00C939B5">
        <w:trPr>
          <w:trHeight w:val="454"/>
        </w:trPr>
        <w:tc>
          <w:tcPr>
            <w:tcW w:w="1758" w:type="pct"/>
            <w:gridSpan w:val="2"/>
            <w:vAlign w:val="center"/>
          </w:tcPr>
          <w:p w14:paraId="7E61FE8B" w14:textId="77777777" w:rsidR="00C939B5" w:rsidRDefault="00C939B5" w:rsidP="00942823">
            <w:pPr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942823">
              <w:rPr>
                <w:rFonts w:asciiTheme="majorHAnsi" w:hAnsiTheme="majorHAnsi" w:cstheme="minorHAnsi"/>
                <w:b/>
                <w:bCs/>
                <w:iCs/>
              </w:rPr>
              <w:t>Club Size</w:t>
            </w:r>
          </w:p>
          <w:p w14:paraId="348CF84B" w14:textId="1C8B1E89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(Pick one)</w:t>
            </w:r>
          </w:p>
        </w:tc>
        <w:tc>
          <w:tcPr>
            <w:tcW w:w="1575" w:type="pct"/>
            <w:gridSpan w:val="2"/>
          </w:tcPr>
          <w:p w14:paraId="3BDF5C4F" w14:textId="77777777" w:rsidR="00C939B5" w:rsidRDefault="00C939B5" w:rsidP="00942823">
            <w:pPr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Club Type </w:t>
            </w:r>
          </w:p>
          <w:p w14:paraId="247FAEA5" w14:textId="72803788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(Tick all that apply)</w:t>
            </w:r>
          </w:p>
        </w:tc>
        <w:tc>
          <w:tcPr>
            <w:tcW w:w="1666" w:type="pct"/>
            <w:gridSpan w:val="2"/>
          </w:tcPr>
          <w:p w14:paraId="6875DB16" w14:textId="77777777" w:rsidR="00C939B5" w:rsidRDefault="00C939B5" w:rsidP="00942823">
            <w:pPr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Club Location</w:t>
            </w:r>
          </w:p>
          <w:p w14:paraId="19B2AAAF" w14:textId="7387BBAF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(Pick one)</w:t>
            </w:r>
          </w:p>
        </w:tc>
      </w:tr>
      <w:tr w:rsidR="00C939B5" w:rsidRPr="00942823" w14:paraId="549E6B13" w14:textId="210E333C" w:rsidTr="00C939B5">
        <w:trPr>
          <w:trHeight w:val="454"/>
        </w:trPr>
        <w:tc>
          <w:tcPr>
            <w:tcW w:w="1303" w:type="pct"/>
            <w:vAlign w:val="center"/>
          </w:tcPr>
          <w:p w14:paraId="6D8CB022" w14:textId="77777777" w:rsidR="00C939B5" w:rsidRPr="00942823" w:rsidRDefault="00C939B5" w:rsidP="00942823">
            <w:pPr>
              <w:jc w:val="right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Small (&lt; 100 members)</w:t>
            </w:r>
          </w:p>
        </w:tc>
        <w:tc>
          <w:tcPr>
            <w:tcW w:w="455" w:type="pct"/>
            <w:vAlign w:val="center"/>
          </w:tcPr>
          <w:p w14:paraId="494DFF43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3762AC3B" wp14:editId="5F763178">
                      <wp:extent cx="166255" cy="166254"/>
                      <wp:effectExtent l="0" t="0" r="24765" b="24765"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D296434" id="Rectangle 7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95" w:type="pct"/>
          </w:tcPr>
          <w:p w14:paraId="62274043" w14:textId="32FFCA18" w:rsidR="00C939B5" w:rsidRPr="00942823" w:rsidRDefault="00C939B5" w:rsidP="00C939B5">
            <w:pPr>
              <w:jc w:val="right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One Club</w:t>
            </w:r>
          </w:p>
        </w:tc>
        <w:tc>
          <w:tcPr>
            <w:tcW w:w="380" w:type="pct"/>
          </w:tcPr>
          <w:p w14:paraId="43CCCF37" w14:textId="57ED2059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3EFEEE11" wp14:editId="54FFE60E">
                      <wp:extent cx="166255" cy="166254"/>
                      <wp:effectExtent l="0" t="0" r="24765" b="24765"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87D20F1" id="Rectangle 5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288" w:type="pct"/>
          </w:tcPr>
          <w:p w14:paraId="56AFAF86" w14:textId="49DBB8D2" w:rsidR="00C939B5" w:rsidRPr="00942823" w:rsidRDefault="00C939B5" w:rsidP="00942823">
            <w:pPr>
              <w:jc w:val="right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Rural</w:t>
            </w:r>
          </w:p>
        </w:tc>
        <w:tc>
          <w:tcPr>
            <w:tcW w:w="379" w:type="pct"/>
          </w:tcPr>
          <w:p w14:paraId="2BD0E463" w14:textId="0FC878DB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18D122F5" wp14:editId="2A36C9BA">
                      <wp:extent cx="166255" cy="166254"/>
                      <wp:effectExtent l="0" t="0" r="24765" b="24765"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0037700" id="Rectangle 16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</w:tr>
      <w:tr w:rsidR="00C939B5" w:rsidRPr="00942823" w14:paraId="2B56B0AF" w14:textId="281F9AB0" w:rsidTr="00C939B5">
        <w:trPr>
          <w:trHeight w:val="454"/>
        </w:trPr>
        <w:tc>
          <w:tcPr>
            <w:tcW w:w="1303" w:type="pct"/>
            <w:vAlign w:val="center"/>
          </w:tcPr>
          <w:p w14:paraId="5C7E976F" w14:textId="77777777" w:rsidR="00C939B5" w:rsidRPr="00942823" w:rsidRDefault="00C939B5" w:rsidP="00942823">
            <w:pPr>
              <w:jc w:val="right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Medium (100 – 300 members)</w:t>
            </w:r>
          </w:p>
        </w:tc>
        <w:tc>
          <w:tcPr>
            <w:tcW w:w="455" w:type="pct"/>
            <w:vAlign w:val="center"/>
          </w:tcPr>
          <w:p w14:paraId="7F846DDD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583E5952" wp14:editId="6AF58B82">
                      <wp:extent cx="166255" cy="166254"/>
                      <wp:effectExtent l="0" t="0" r="24765" b="24765"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BC93B52" id="Rectangle 1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95" w:type="pct"/>
          </w:tcPr>
          <w:p w14:paraId="1CAD5255" w14:textId="47A8EFDD" w:rsidR="00C939B5" w:rsidRPr="00942823" w:rsidRDefault="00C939B5" w:rsidP="00C939B5">
            <w:pPr>
              <w:jc w:val="right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Gaelic Football</w:t>
            </w:r>
          </w:p>
        </w:tc>
        <w:tc>
          <w:tcPr>
            <w:tcW w:w="380" w:type="pct"/>
          </w:tcPr>
          <w:p w14:paraId="7531A856" w14:textId="244DA2ED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5170255B" wp14:editId="5655E3EE">
                      <wp:extent cx="166255" cy="166254"/>
                      <wp:effectExtent l="0" t="0" r="24765" b="24765"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D8F32E6" id="Rectangle 6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288" w:type="pct"/>
          </w:tcPr>
          <w:p w14:paraId="58B4A780" w14:textId="3A65589C" w:rsidR="00C939B5" w:rsidRPr="00942823" w:rsidRDefault="00C939B5" w:rsidP="00942823">
            <w:pPr>
              <w:jc w:val="right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Urban</w:t>
            </w:r>
          </w:p>
        </w:tc>
        <w:tc>
          <w:tcPr>
            <w:tcW w:w="379" w:type="pct"/>
          </w:tcPr>
          <w:p w14:paraId="46F0BC88" w14:textId="0EFE1833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44F317F2" wp14:editId="3CEA7A54">
                      <wp:extent cx="166255" cy="166254"/>
                      <wp:effectExtent l="0" t="0" r="24765" b="24765"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4B33B46" id="Rectangle 17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</w:tr>
      <w:tr w:rsidR="00C939B5" w:rsidRPr="00942823" w14:paraId="03EBA25A" w14:textId="04851870" w:rsidTr="00C939B5">
        <w:trPr>
          <w:trHeight w:val="454"/>
        </w:trPr>
        <w:tc>
          <w:tcPr>
            <w:tcW w:w="1303" w:type="pct"/>
            <w:vAlign w:val="center"/>
          </w:tcPr>
          <w:p w14:paraId="37C4FFD1" w14:textId="77777777" w:rsidR="00C939B5" w:rsidRPr="00942823" w:rsidRDefault="00C939B5" w:rsidP="00942823">
            <w:pPr>
              <w:jc w:val="right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Large (&gt; 300 members)</w:t>
            </w:r>
          </w:p>
        </w:tc>
        <w:tc>
          <w:tcPr>
            <w:tcW w:w="455" w:type="pct"/>
            <w:vAlign w:val="center"/>
          </w:tcPr>
          <w:p w14:paraId="1B96D164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6B0E1195" wp14:editId="15C565E9">
                      <wp:extent cx="166255" cy="166254"/>
                      <wp:effectExtent l="0" t="0" r="24765" b="24765"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A82D5D7" id="Rectangle 9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95" w:type="pct"/>
          </w:tcPr>
          <w:p w14:paraId="13FC8B83" w14:textId="7917BB77" w:rsidR="00C939B5" w:rsidRPr="00942823" w:rsidRDefault="00C939B5" w:rsidP="00C939B5">
            <w:pPr>
              <w:jc w:val="right"/>
              <w:rPr>
                <w:rFonts w:asciiTheme="majorHAnsi" w:hAnsiTheme="majorHAnsi" w:cstheme="minorHAnsi"/>
                <w:noProof/>
              </w:rPr>
            </w:pPr>
            <w:r>
              <w:rPr>
                <w:rFonts w:asciiTheme="majorHAnsi" w:hAnsiTheme="majorHAnsi" w:cstheme="minorHAnsi"/>
                <w:noProof/>
              </w:rPr>
              <w:t>Hurling</w:t>
            </w:r>
          </w:p>
        </w:tc>
        <w:tc>
          <w:tcPr>
            <w:tcW w:w="380" w:type="pct"/>
          </w:tcPr>
          <w:p w14:paraId="501F8774" w14:textId="4DA2E620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  <w:noProof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7D632D64" wp14:editId="60D15860">
                      <wp:extent cx="166255" cy="166254"/>
                      <wp:effectExtent l="0" t="0" r="24765" b="24765"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09FA0DE" id="Rectangle 15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288" w:type="pct"/>
          </w:tcPr>
          <w:p w14:paraId="1D61DC2F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  <w:tc>
          <w:tcPr>
            <w:tcW w:w="379" w:type="pct"/>
          </w:tcPr>
          <w:p w14:paraId="16E84B7E" w14:textId="5D052B64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</w:tr>
      <w:tr w:rsidR="00C939B5" w:rsidRPr="00942823" w14:paraId="7FEE6930" w14:textId="77777777" w:rsidTr="00C939B5">
        <w:trPr>
          <w:trHeight w:val="454"/>
        </w:trPr>
        <w:tc>
          <w:tcPr>
            <w:tcW w:w="1303" w:type="pct"/>
            <w:vAlign w:val="center"/>
          </w:tcPr>
          <w:p w14:paraId="45113513" w14:textId="77777777" w:rsidR="00C939B5" w:rsidRPr="00942823" w:rsidRDefault="00C939B5" w:rsidP="00942823">
            <w:pPr>
              <w:jc w:val="right"/>
              <w:rPr>
                <w:rFonts w:asciiTheme="majorHAnsi" w:hAnsiTheme="majorHAnsi" w:cstheme="minorHAnsi"/>
              </w:rPr>
            </w:pPr>
          </w:p>
        </w:tc>
        <w:tc>
          <w:tcPr>
            <w:tcW w:w="455" w:type="pct"/>
            <w:vAlign w:val="center"/>
          </w:tcPr>
          <w:p w14:paraId="402E02BA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  <w:tc>
          <w:tcPr>
            <w:tcW w:w="1195" w:type="pct"/>
          </w:tcPr>
          <w:p w14:paraId="402B77D5" w14:textId="52CB52FA" w:rsidR="00C939B5" w:rsidRDefault="00C939B5" w:rsidP="00C939B5">
            <w:pPr>
              <w:jc w:val="right"/>
              <w:rPr>
                <w:rFonts w:asciiTheme="majorHAnsi" w:hAnsiTheme="majorHAnsi" w:cstheme="minorHAnsi"/>
                <w:noProof/>
              </w:rPr>
            </w:pPr>
            <w:r>
              <w:rPr>
                <w:rFonts w:asciiTheme="majorHAnsi" w:hAnsiTheme="majorHAnsi" w:cstheme="minorHAnsi"/>
                <w:noProof/>
              </w:rPr>
              <w:t>Ladies Gaelic Football</w:t>
            </w:r>
          </w:p>
        </w:tc>
        <w:tc>
          <w:tcPr>
            <w:tcW w:w="380" w:type="pct"/>
          </w:tcPr>
          <w:p w14:paraId="5EA0ED2F" w14:textId="52C84226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  <w:noProof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679E7B60" wp14:editId="45F00E55">
                      <wp:extent cx="166255" cy="166254"/>
                      <wp:effectExtent l="0" t="0" r="24765" b="24765"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0CB3A6B" id="Rectangle 19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288" w:type="pct"/>
          </w:tcPr>
          <w:p w14:paraId="5EB816DD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  <w:tc>
          <w:tcPr>
            <w:tcW w:w="379" w:type="pct"/>
          </w:tcPr>
          <w:p w14:paraId="5752009D" w14:textId="77777777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</w:tr>
      <w:tr w:rsidR="00C939B5" w:rsidRPr="00942823" w14:paraId="5027DE59" w14:textId="77777777" w:rsidTr="00C939B5">
        <w:trPr>
          <w:trHeight w:val="454"/>
        </w:trPr>
        <w:tc>
          <w:tcPr>
            <w:tcW w:w="1303" w:type="pct"/>
            <w:vAlign w:val="center"/>
          </w:tcPr>
          <w:p w14:paraId="13365486" w14:textId="77777777" w:rsidR="00C939B5" w:rsidRPr="00942823" w:rsidRDefault="00C939B5" w:rsidP="00942823">
            <w:pPr>
              <w:jc w:val="right"/>
              <w:rPr>
                <w:rFonts w:asciiTheme="majorHAnsi" w:hAnsiTheme="majorHAnsi" w:cstheme="minorHAnsi"/>
              </w:rPr>
            </w:pPr>
          </w:p>
        </w:tc>
        <w:tc>
          <w:tcPr>
            <w:tcW w:w="455" w:type="pct"/>
            <w:vAlign w:val="center"/>
          </w:tcPr>
          <w:p w14:paraId="265557EC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  <w:tc>
          <w:tcPr>
            <w:tcW w:w="1195" w:type="pct"/>
          </w:tcPr>
          <w:p w14:paraId="331AB7E6" w14:textId="153ECA35" w:rsidR="00C939B5" w:rsidRDefault="00C939B5" w:rsidP="00C939B5">
            <w:pPr>
              <w:jc w:val="right"/>
              <w:rPr>
                <w:rFonts w:asciiTheme="majorHAnsi" w:hAnsiTheme="majorHAnsi" w:cstheme="minorHAnsi"/>
                <w:noProof/>
              </w:rPr>
            </w:pPr>
            <w:r>
              <w:rPr>
                <w:rFonts w:asciiTheme="majorHAnsi" w:hAnsiTheme="majorHAnsi" w:cstheme="minorHAnsi"/>
                <w:noProof/>
              </w:rPr>
              <w:t>Camogie</w:t>
            </w:r>
          </w:p>
        </w:tc>
        <w:tc>
          <w:tcPr>
            <w:tcW w:w="380" w:type="pct"/>
          </w:tcPr>
          <w:p w14:paraId="230DD11E" w14:textId="73918BDA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  <w:noProof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31AF0C94" wp14:editId="23825046">
                      <wp:extent cx="166255" cy="166254"/>
                      <wp:effectExtent l="0" t="0" r="24765" b="24765"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CAEC43E" id="Rectangle 20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288" w:type="pct"/>
          </w:tcPr>
          <w:p w14:paraId="641C2837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  <w:tc>
          <w:tcPr>
            <w:tcW w:w="379" w:type="pct"/>
          </w:tcPr>
          <w:p w14:paraId="273FA84A" w14:textId="77777777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</w:tr>
      <w:tr w:rsidR="00C939B5" w:rsidRPr="00942823" w14:paraId="5DF73243" w14:textId="77777777" w:rsidTr="00C939B5">
        <w:trPr>
          <w:trHeight w:val="454"/>
        </w:trPr>
        <w:tc>
          <w:tcPr>
            <w:tcW w:w="1303" w:type="pct"/>
            <w:vAlign w:val="center"/>
          </w:tcPr>
          <w:p w14:paraId="2CDB85BC" w14:textId="77777777" w:rsidR="00C939B5" w:rsidRPr="00942823" w:rsidRDefault="00C939B5" w:rsidP="00942823">
            <w:pPr>
              <w:jc w:val="right"/>
              <w:rPr>
                <w:rFonts w:asciiTheme="majorHAnsi" w:hAnsiTheme="majorHAnsi" w:cstheme="minorHAnsi"/>
              </w:rPr>
            </w:pPr>
          </w:p>
        </w:tc>
        <w:tc>
          <w:tcPr>
            <w:tcW w:w="455" w:type="pct"/>
            <w:vAlign w:val="center"/>
          </w:tcPr>
          <w:p w14:paraId="7CA63A36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  <w:tc>
          <w:tcPr>
            <w:tcW w:w="1195" w:type="pct"/>
          </w:tcPr>
          <w:p w14:paraId="10141D4F" w14:textId="091D5B31" w:rsidR="00C939B5" w:rsidRDefault="00C939B5" w:rsidP="00C939B5">
            <w:pPr>
              <w:jc w:val="right"/>
              <w:rPr>
                <w:rFonts w:asciiTheme="majorHAnsi" w:hAnsiTheme="majorHAnsi" w:cstheme="minorHAnsi"/>
                <w:noProof/>
              </w:rPr>
            </w:pPr>
            <w:r>
              <w:rPr>
                <w:rFonts w:asciiTheme="majorHAnsi" w:hAnsiTheme="majorHAnsi" w:cstheme="minorHAnsi"/>
                <w:noProof/>
              </w:rPr>
              <w:t>Handball</w:t>
            </w:r>
          </w:p>
        </w:tc>
        <w:tc>
          <w:tcPr>
            <w:tcW w:w="380" w:type="pct"/>
          </w:tcPr>
          <w:p w14:paraId="6EB5248E" w14:textId="6F627150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  <w:noProof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2EA1F00B" wp14:editId="158291B8">
                      <wp:extent cx="166255" cy="166254"/>
                      <wp:effectExtent l="0" t="0" r="24765" b="24765"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968F009" id="Rectangle 21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288" w:type="pct"/>
          </w:tcPr>
          <w:p w14:paraId="36485904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  <w:tc>
          <w:tcPr>
            <w:tcW w:w="379" w:type="pct"/>
          </w:tcPr>
          <w:p w14:paraId="108BCAFE" w14:textId="77777777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</w:tr>
      <w:tr w:rsidR="00C939B5" w:rsidRPr="00942823" w14:paraId="1F448167" w14:textId="77777777" w:rsidTr="00C939B5">
        <w:trPr>
          <w:trHeight w:val="454"/>
        </w:trPr>
        <w:tc>
          <w:tcPr>
            <w:tcW w:w="1303" w:type="pct"/>
            <w:vAlign w:val="center"/>
          </w:tcPr>
          <w:p w14:paraId="6E62A497" w14:textId="77777777" w:rsidR="00C939B5" w:rsidRPr="00942823" w:rsidRDefault="00C939B5" w:rsidP="00942823">
            <w:pPr>
              <w:jc w:val="right"/>
              <w:rPr>
                <w:rFonts w:asciiTheme="majorHAnsi" w:hAnsiTheme="majorHAnsi" w:cstheme="minorHAnsi"/>
              </w:rPr>
            </w:pPr>
          </w:p>
        </w:tc>
        <w:tc>
          <w:tcPr>
            <w:tcW w:w="455" w:type="pct"/>
            <w:vAlign w:val="center"/>
          </w:tcPr>
          <w:p w14:paraId="595121BA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  <w:tc>
          <w:tcPr>
            <w:tcW w:w="1195" w:type="pct"/>
          </w:tcPr>
          <w:p w14:paraId="1887B391" w14:textId="2BA4E6DA" w:rsidR="00C939B5" w:rsidRDefault="00C939B5" w:rsidP="00C939B5">
            <w:pPr>
              <w:jc w:val="right"/>
              <w:rPr>
                <w:rFonts w:asciiTheme="majorHAnsi" w:hAnsiTheme="majorHAnsi" w:cstheme="minorHAnsi"/>
                <w:noProof/>
              </w:rPr>
            </w:pPr>
            <w:r>
              <w:rPr>
                <w:rFonts w:asciiTheme="majorHAnsi" w:hAnsiTheme="majorHAnsi" w:cstheme="minorHAnsi"/>
                <w:noProof/>
              </w:rPr>
              <w:t>Rounders</w:t>
            </w:r>
          </w:p>
        </w:tc>
        <w:tc>
          <w:tcPr>
            <w:tcW w:w="380" w:type="pct"/>
          </w:tcPr>
          <w:p w14:paraId="290070BC" w14:textId="22A5E945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  <w:noProof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51F2C412" wp14:editId="6958D5BB">
                      <wp:extent cx="166255" cy="166254"/>
                      <wp:effectExtent l="0" t="0" r="24765" b="24765"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181225A" id="Rectangle 23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288" w:type="pct"/>
          </w:tcPr>
          <w:p w14:paraId="10F19279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  <w:tc>
          <w:tcPr>
            <w:tcW w:w="379" w:type="pct"/>
          </w:tcPr>
          <w:p w14:paraId="1E8CEBF3" w14:textId="77777777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</w:tr>
    </w:tbl>
    <w:p w14:paraId="01C012F1" w14:textId="77777777" w:rsidR="00942823" w:rsidRPr="00942823" w:rsidRDefault="00942823" w:rsidP="00942823">
      <w:pPr>
        <w:pStyle w:val="01MainBody"/>
        <w:ind w:left="709"/>
        <w:jc w:val="both"/>
        <w:rPr>
          <w:rFonts w:asciiTheme="majorHAnsi" w:hAnsiTheme="majorHAnsi"/>
        </w:rPr>
      </w:pPr>
    </w:p>
    <w:p w14:paraId="40A35C86" w14:textId="77777777" w:rsidR="00942823" w:rsidRPr="00942823" w:rsidRDefault="00942823" w:rsidP="00942823">
      <w:pPr>
        <w:pStyle w:val="Heading1"/>
        <w:rPr>
          <w:rFonts w:asciiTheme="majorHAnsi" w:hAnsiTheme="majorHAnsi"/>
        </w:rPr>
      </w:pPr>
      <w:r w:rsidRPr="00942823">
        <w:rPr>
          <w:rFonts w:asciiTheme="majorHAnsi" w:hAnsiTheme="majorHAnsi"/>
        </w:rPr>
        <w:t>Club Conta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7"/>
        <w:gridCol w:w="6943"/>
      </w:tblGrid>
      <w:tr w:rsidR="00942823" w:rsidRPr="00942823" w14:paraId="1A35317F" w14:textId="77777777" w:rsidTr="00942823">
        <w:trPr>
          <w:trHeight w:val="454"/>
        </w:trPr>
        <w:tc>
          <w:tcPr>
            <w:tcW w:w="5000" w:type="pct"/>
            <w:gridSpan w:val="2"/>
            <w:vAlign w:val="center"/>
          </w:tcPr>
          <w:p w14:paraId="03DEECF5" w14:textId="1CA6DDB5" w:rsidR="00942823" w:rsidRPr="00942823" w:rsidRDefault="00942823" w:rsidP="00942823">
            <w:pPr>
              <w:rPr>
                <w:rFonts w:asciiTheme="majorHAnsi" w:hAnsiTheme="majorHAnsi" w:cstheme="minorHAnsi"/>
                <w:b/>
                <w:bCs/>
                <w:iCs/>
              </w:rPr>
            </w:pPr>
            <w:r w:rsidRPr="00942823">
              <w:rPr>
                <w:rFonts w:asciiTheme="majorHAnsi" w:hAnsiTheme="majorHAnsi" w:cstheme="minorHAnsi"/>
                <w:b/>
                <w:bCs/>
                <w:iCs/>
              </w:rPr>
              <w:t xml:space="preserve">Club </w:t>
            </w:r>
            <w:r w:rsidR="00A275C3">
              <w:rPr>
                <w:rFonts w:asciiTheme="majorHAnsi" w:hAnsiTheme="majorHAnsi" w:cstheme="minorHAnsi"/>
                <w:b/>
                <w:bCs/>
                <w:iCs/>
              </w:rPr>
              <w:t>Coordinator</w:t>
            </w:r>
          </w:p>
        </w:tc>
      </w:tr>
      <w:tr w:rsidR="00942823" w:rsidRPr="00942823" w14:paraId="3F7A21CF" w14:textId="77777777" w:rsidTr="00942823">
        <w:trPr>
          <w:trHeight w:val="454"/>
        </w:trPr>
        <w:tc>
          <w:tcPr>
            <w:tcW w:w="1291" w:type="pct"/>
            <w:vAlign w:val="center"/>
          </w:tcPr>
          <w:p w14:paraId="05B89B59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Name:</w:t>
            </w:r>
          </w:p>
        </w:tc>
        <w:tc>
          <w:tcPr>
            <w:tcW w:w="3709" w:type="pct"/>
            <w:tcBorders>
              <w:bottom w:val="single" w:sz="4" w:space="0" w:color="A6A6A6" w:themeColor="background1" w:themeShade="A6"/>
            </w:tcBorders>
            <w:vAlign w:val="center"/>
          </w:tcPr>
          <w:p w14:paraId="162C6061" w14:textId="77777777" w:rsidR="00942823" w:rsidRPr="00942823" w:rsidRDefault="00942823" w:rsidP="00942823">
            <w:pPr>
              <w:rPr>
                <w:rFonts w:asciiTheme="majorHAnsi" w:hAnsiTheme="majorHAnsi" w:cstheme="minorHAnsi"/>
                <w:i/>
              </w:rPr>
            </w:pPr>
          </w:p>
        </w:tc>
      </w:tr>
      <w:tr w:rsidR="00942823" w:rsidRPr="00942823" w14:paraId="191910F7" w14:textId="77777777" w:rsidTr="00942823">
        <w:trPr>
          <w:trHeight w:val="454"/>
        </w:trPr>
        <w:tc>
          <w:tcPr>
            <w:tcW w:w="1291" w:type="pct"/>
            <w:vAlign w:val="center"/>
          </w:tcPr>
          <w:p w14:paraId="4B6FE15C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Email:</w:t>
            </w:r>
          </w:p>
        </w:tc>
        <w:tc>
          <w:tcPr>
            <w:tcW w:w="3709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center"/>
          </w:tcPr>
          <w:p w14:paraId="1E255420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</w:p>
        </w:tc>
      </w:tr>
      <w:tr w:rsidR="00942823" w:rsidRPr="00942823" w14:paraId="06AA90C6" w14:textId="77777777" w:rsidTr="00942823">
        <w:trPr>
          <w:trHeight w:val="454"/>
        </w:trPr>
        <w:tc>
          <w:tcPr>
            <w:tcW w:w="1291" w:type="pct"/>
            <w:vAlign w:val="center"/>
          </w:tcPr>
          <w:p w14:paraId="71AC9630" w14:textId="6911B22E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Contact Number:</w:t>
            </w:r>
          </w:p>
        </w:tc>
        <w:tc>
          <w:tcPr>
            <w:tcW w:w="3709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center"/>
          </w:tcPr>
          <w:p w14:paraId="050AB411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</w:p>
        </w:tc>
      </w:tr>
    </w:tbl>
    <w:p w14:paraId="5880AFEE" w14:textId="77777777" w:rsidR="00942823" w:rsidRPr="00942823" w:rsidRDefault="00942823" w:rsidP="00942823">
      <w:pPr>
        <w:pStyle w:val="01MainBody"/>
        <w:rPr>
          <w:rFonts w:asciiTheme="majorHAnsi" w:hAnsiTheme="majorHAnsi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7"/>
        <w:gridCol w:w="6943"/>
      </w:tblGrid>
      <w:tr w:rsidR="00942823" w:rsidRPr="00942823" w14:paraId="3EE2F2C4" w14:textId="77777777" w:rsidTr="00942823">
        <w:trPr>
          <w:trHeight w:val="454"/>
        </w:trPr>
        <w:tc>
          <w:tcPr>
            <w:tcW w:w="5000" w:type="pct"/>
            <w:gridSpan w:val="2"/>
            <w:vAlign w:val="center"/>
          </w:tcPr>
          <w:p w14:paraId="5BEA198C" w14:textId="2562BA63" w:rsidR="00942823" w:rsidRPr="00942823" w:rsidRDefault="00942823" w:rsidP="00942823">
            <w:pPr>
              <w:rPr>
                <w:rFonts w:asciiTheme="majorHAnsi" w:hAnsiTheme="majorHAnsi" w:cstheme="minorHAnsi"/>
                <w:b/>
                <w:bCs/>
                <w:iCs/>
              </w:rPr>
            </w:pPr>
            <w:r w:rsidRPr="00942823">
              <w:rPr>
                <w:rFonts w:asciiTheme="majorHAnsi" w:hAnsiTheme="majorHAnsi" w:cstheme="minorHAnsi"/>
                <w:b/>
                <w:bCs/>
                <w:iCs/>
              </w:rPr>
              <w:t xml:space="preserve">Club </w:t>
            </w:r>
            <w:r w:rsidR="00A275C3">
              <w:rPr>
                <w:rFonts w:asciiTheme="majorHAnsi" w:hAnsiTheme="majorHAnsi" w:cstheme="minorHAnsi"/>
                <w:b/>
                <w:bCs/>
                <w:iCs/>
              </w:rPr>
              <w:t>Secretary</w:t>
            </w:r>
          </w:p>
        </w:tc>
      </w:tr>
      <w:tr w:rsidR="00942823" w:rsidRPr="00942823" w14:paraId="68CA8CA1" w14:textId="77777777" w:rsidTr="00942823">
        <w:trPr>
          <w:trHeight w:val="454"/>
        </w:trPr>
        <w:tc>
          <w:tcPr>
            <w:tcW w:w="1291" w:type="pct"/>
            <w:vAlign w:val="center"/>
          </w:tcPr>
          <w:p w14:paraId="23881A0E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Name:</w:t>
            </w:r>
          </w:p>
        </w:tc>
        <w:tc>
          <w:tcPr>
            <w:tcW w:w="3709" w:type="pct"/>
            <w:tcBorders>
              <w:bottom w:val="single" w:sz="4" w:space="0" w:color="A6A6A6" w:themeColor="background1" w:themeShade="A6"/>
            </w:tcBorders>
            <w:vAlign w:val="center"/>
          </w:tcPr>
          <w:p w14:paraId="375C3E30" w14:textId="77777777" w:rsidR="00942823" w:rsidRPr="00942823" w:rsidRDefault="00942823" w:rsidP="00942823">
            <w:pPr>
              <w:rPr>
                <w:rFonts w:asciiTheme="majorHAnsi" w:hAnsiTheme="majorHAnsi" w:cstheme="minorHAnsi"/>
                <w:i/>
              </w:rPr>
            </w:pPr>
          </w:p>
        </w:tc>
      </w:tr>
      <w:tr w:rsidR="00942823" w:rsidRPr="00942823" w14:paraId="68AB1D6A" w14:textId="77777777" w:rsidTr="00942823">
        <w:trPr>
          <w:trHeight w:val="454"/>
        </w:trPr>
        <w:tc>
          <w:tcPr>
            <w:tcW w:w="1291" w:type="pct"/>
            <w:vAlign w:val="center"/>
          </w:tcPr>
          <w:p w14:paraId="3D81EA7C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Email:</w:t>
            </w:r>
          </w:p>
        </w:tc>
        <w:tc>
          <w:tcPr>
            <w:tcW w:w="3709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center"/>
          </w:tcPr>
          <w:p w14:paraId="3C0D6366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</w:p>
        </w:tc>
      </w:tr>
      <w:tr w:rsidR="00942823" w:rsidRPr="00942823" w14:paraId="3C815E9A" w14:textId="77777777" w:rsidTr="00942823">
        <w:trPr>
          <w:trHeight w:val="454"/>
        </w:trPr>
        <w:tc>
          <w:tcPr>
            <w:tcW w:w="1291" w:type="pct"/>
            <w:vAlign w:val="center"/>
          </w:tcPr>
          <w:p w14:paraId="079451CA" w14:textId="2158C3C5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Contact Number:</w:t>
            </w:r>
          </w:p>
        </w:tc>
        <w:tc>
          <w:tcPr>
            <w:tcW w:w="3709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center"/>
          </w:tcPr>
          <w:p w14:paraId="60126389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</w:p>
        </w:tc>
      </w:tr>
    </w:tbl>
    <w:p w14:paraId="4A171FFF" w14:textId="2EFB83C5" w:rsidR="00942823" w:rsidRPr="00942823" w:rsidRDefault="00942823" w:rsidP="00942823">
      <w:pPr>
        <w:pStyle w:val="01MainBody"/>
        <w:rPr>
          <w:rFonts w:asciiTheme="majorHAnsi" w:hAnsiTheme="majorHAnsi"/>
        </w:rPr>
      </w:pPr>
    </w:p>
    <w:p w14:paraId="12891ED7" w14:textId="77777777" w:rsidR="00A275C3" w:rsidRDefault="00A275C3">
      <w:pPr>
        <w:rPr>
          <w:rFonts w:asciiTheme="majorHAnsi" w:hAnsiTheme="majorHAnsi"/>
          <w:caps/>
          <w:color w:val="FFFFFF" w:themeColor="background1"/>
          <w:spacing w:val="15"/>
          <w:szCs w:val="22"/>
        </w:rPr>
      </w:pPr>
      <w:r>
        <w:rPr>
          <w:rFonts w:asciiTheme="majorHAnsi" w:hAnsiTheme="majorHAnsi"/>
        </w:rPr>
        <w:br w:type="page"/>
      </w:r>
    </w:p>
    <w:p w14:paraId="7433629C" w14:textId="3170E045" w:rsidR="00942823" w:rsidRDefault="00942823" w:rsidP="00942823">
      <w:pPr>
        <w:pStyle w:val="Heading1"/>
        <w:rPr>
          <w:rFonts w:asciiTheme="majorHAnsi" w:hAnsiTheme="majorHAnsi"/>
        </w:rPr>
      </w:pPr>
      <w:r w:rsidRPr="00942823">
        <w:rPr>
          <w:rFonts w:asciiTheme="majorHAnsi" w:hAnsiTheme="majorHAnsi"/>
        </w:rPr>
        <w:lastRenderedPageBreak/>
        <w:t>Club Plan Requirements</w:t>
      </w:r>
    </w:p>
    <w:p w14:paraId="52587974" w14:textId="46098214" w:rsidR="00A275C3" w:rsidRPr="00A275C3" w:rsidRDefault="00A275C3" w:rsidP="00A275C3">
      <w:pPr>
        <w:pStyle w:val="Heading2"/>
      </w:pPr>
      <w:r>
        <w:t>Facilitat</w:t>
      </w:r>
      <w:r w:rsidR="00B151BA">
        <w:t>or</w:t>
      </w:r>
      <w:r>
        <w:t xml:space="preserve"> Preference</w:t>
      </w:r>
    </w:p>
    <w:p w14:paraId="725AE6DE" w14:textId="556F8297" w:rsidR="00942823" w:rsidRPr="00942823" w:rsidRDefault="00942823" w:rsidP="00942823">
      <w:pPr>
        <w:pStyle w:val="01MainBody"/>
        <w:rPr>
          <w:rFonts w:asciiTheme="majorHAnsi" w:hAnsiTheme="majorHAnsi"/>
        </w:rPr>
      </w:pPr>
      <w:r w:rsidRPr="00942823">
        <w:rPr>
          <w:rFonts w:asciiTheme="majorHAnsi" w:hAnsiTheme="majorHAnsi"/>
        </w:rPr>
        <w:t xml:space="preserve">There are two </w:t>
      </w:r>
      <w:r w:rsidR="00C939B5">
        <w:rPr>
          <w:rFonts w:asciiTheme="majorHAnsi" w:hAnsiTheme="majorHAnsi"/>
        </w:rPr>
        <w:t xml:space="preserve">support </w:t>
      </w:r>
      <w:r w:rsidRPr="00942823">
        <w:rPr>
          <w:rFonts w:asciiTheme="majorHAnsi" w:hAnsiTheme="majorHAnsi"/>
        </w:rPr>
        <w:t>options available to Clubs</w:t>
      </w:r>
      <w:r w:rsidR="00C939B5">
        <w:rPr>
          <w:rFonts w:asciiTheme="majorHAnsi" w:hAnsiTheme="majorHAnsi"/>
        </w:rPr>
        <w:t>:</w:t>
      </w:r>
    </w:p>
    <w:p w14:paraId="2457B794" w14:textId="6E654A3D" w:rsidR="00942823" w:rsidRPr="00942823" w:rsidRDefault="00B151BA" w:rsidP="00942823">
      <w:pPr>
        <w:pStyle w:val="01MainBody"/>
        <w:numPr>
          <w:ilvl w:val="0"/>
          <w:numId w:val="25"/>
        </w:numPr>
        <w:rPr>
          <w:rFonts w:asciiTheme="majorHAnsi" w:hAnsiTheme="majorHAnsi"/>
        </w:rPr>
      </w:pPr>
      <w:r w:rsidRPr="00B151BA">
        <w:rPr>
          <w:rFonts w:asciiTheme="majorHAnsi" w:hAnsiTheme="majorHAnsi"/>
          <w:b/>
          <w:bCs/>
        </w:rPr>
        <w:t>External Facilitator</w:t>
      </w:r>
      <w:r w:rsidR="00942823" w:rsidRPr="00942823">
        <w:rPr>
          <w:rFonts w:asciiTheme="majorHAnsi" w:hAnsiTheme="majorHAnsi"/>
        </w:rPr>
        <w:t xml:space="preserve"> – the Club will get access to all </w:t>
      </w:r>
      <w:r w:rsidR="00C939B5">
        <w:rPr>
          <w:rFonts w:asciiTheme="majorHAnsi" w:hAnsiTheme="majorHAnsi"/>
        </w:rPr>
        <w:t>C</w:t>
      </w:r>
      <w:r w:rsidR="00942823" w:rsidRPr="00942823">
        <w:rPr>
          <w:rFonts w:asciiTheme="majorHAnsi" w:hAnsiTheme="majorHAnsi"/>
        </w:rPr>
        <w:t xml:space="preserve">lub planning resources </w:t>
      </w:r>
      <w:r>
        <w:rPr>
          <w:rFonts w:asciiTheme="majorHAnsi" w:hAnsiTheme="majorHAnsi"/>
        </w:rPr>
        <w:t>and a trained</w:t>
      </w:r>
      <w:r w:rsidR="00942823" w:rsidRPr="00942823">
        <w:rPr>
          <w:rFonts w:asciiTheme="majorHAnsi" w:hAnsiTheme="majorHAnsi"/>
        </w:rPr>
        <w:t xml:space="preserve"> Club Planning Facilitator assigned to them</w:t>
      </w:r>
      <w:r>
        <w:rPr>
          <w:rFonts w:asciiTheme="majorHAnsi" w:hAnsiTheme="majorHAnsi"/>
        </w:rPr>
        <w:t>, subject to availability.</w:t>
      </w:r>
      <w:r w:rsidR="00942823" w:rsidRPr="00942823">
        <w:rPr>
          <w:rStyle w:val="FootnoteReference"/>
          <w:rFonts w:asciiTheme="majorHAnsi" w:hAnsiTheme="majorHAnsi"/>
        </w:rPr>
        <w:footnoteReference w:id="1"/>
      </w:r>
    </w:p>
    <w:p w14:paraId="542A7604" w14:textId="0FAE45D4" w:rsidR="00942823" w:rsidRPr="00942823" w:rsidRDefault="00942823" w:rsidP="00942823">
      <w:pPr>
        <w:pStyle w:val="01MainBody"/>
        <w:numPr>
          <w:ilvl w:val="0"/>
          <w:numId w:val="25"/>
        </w:numPr>
        <w:rPr>
          <w:rFonts w:asciiTheme="majorHAnsi" w:hAnsiTheme="majorHAnsi"/>
        </w:rPr>
      </w:pPr>
      <w:r w:rsidRPr="00B151BA">
        <w:rPr>
          <w:rFonts w:asciiTheme="majorHAnsi" w:hAnsiTheme="majorHAnsi"/>
          <w:b/>
          <w:bCs/>
        </w:rPr>
        <w:t>In</w:t>
      </w:r>
      <w:r w:rsidR="00B151BA" w:rsidRPr="00B151BA">
        <w:rPr>
          <w:rFonts w:asciiTheme="majorHAnsi" w:hAnsiTheme="majorHAnsi"/>
          <w:b/>
          <w:bCs/>
        </w:rPr>
        <w:t>ternal Facilitator</w:t>
      </w:r>
      <w:r w:rsidRPr="00942823">
        <w:rPr>
          <w:rFonts w:asciiTheme="majorHAnsi" w:hAnsiTheme="majorHAnsi"/>
        </w:rPr>
        <w:t xml:space="preserve"> – the Club will get access to all </w:t>
      </w:r>
      <w:r w:rsidR="00C939B5">
        <w:rPr>
          <w:rFonts w:asciiTheme="majorHAnsi" w:hAnsiTheme="majorHAnsi"/>
        </w:rPr>
        <w:t>C</w:t>
      </w:r>
      <w:r w:rsidRPr="00942823">
        <w:rPr>
          <w:rFonts w:asciiTheme="majorHAnsi" w:hAnsiTheme="majorHAnsi"/>
        </w:rPr>
        <w:t>lub planning resources but will not have a Club Planning Facilitator appointed</w:t>
      </w:r>
      <w:r w:rsidR="00B151BA">
        <w:rPr>
          <w:rFonts w:asciiTheme="majorHAnsi" w:hAnsiTheme="majorHAnsi"/>
        </w:rPr>
        <w:t>.  Alternatively, they</w:t>
      </w:r>
      <w:r w:rsidRPr="00942823">
        <w:rPr>
          <w:rFonts w:asciiTheme="majorHAnsi" w:hAnsiTheme="majorHAnsi"/>
        </w:rPr>
        <w:t xml:space="preserve"> will identify a</w:t>
      </w:r>
      <w:r w:rsidRPr="00B151BA">
        <w:rPr>
          <w:rFonts w:asciiTheme="majorHAnsi" w:hAnsiTheme="majorHAnsi"/>
          <w:bCs/>
          <w:iCs/>
        </w:rPr>
        <w:t xml:space="preserve"> suitable</w:t>
      </w:r>
      <w:r w:rsidRPr="00942823">
        <w:rPr>
          <w:rFonts w:asciiTheme="majorHAnsi" w:hAnsiTheme="majorHAnsi"/>
        </w:rPr>
        <w:t xml:space="preserve"> person</w:t>
      </w:r>
      <w:r w:rsidR="00B151BA">
        <w:rPr>
          <w:rFonts w:asciiTheme="majorHAnsi" w:hAnsiTheme="majorHAnsi"/>
        </w:rPr>
        <w:t xml:space="preserve"> within the Club</w:t>
      </w:r>
      <w:r w:rsidRPr="00942823">
        <w:rPr>
          <w:rFonts w:asciiTheme="majorHAnsi" w:hAnsiTheme="majorHAnsi"/>
        </w:rPr>
        <w:t xml:space="preserve"> to take on the role of Club Planning Facilitator.</w:t>
      </w: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4"/>
        <w:gridCol w:w="454"/>
        <w:gridCol w:w="236"/>
        <w:gridCol w:w="869"/>
        <w:gridCol w:w="3128"/>
      </w:tblGrid>
      <w:tr w:rsidR="00942823" w:rsidRPr="00942823" w14:paraId="40EAD61F" w14:textId="77777777" w:rsidTr="005047AA">
        <w:trPr>
          <w:trHeight w:val="454"/>
        </w:trPr>
        <w:tc>
          <w:tcPr>
            <w:tcW w:w="3998" w:type="dxa"/>
            <w:gridSpan w:val="2"/>
            <w:vAlign w:val="center"/>
          </w:tcPr>
          <w:p w14:paraId="7BFE5BB4" w14:textId="133A7B7B" w:rsidR="00942823" w:rsidRPr="00C939B5" w:rsidRDefault="00942823" w:rsidP="00C939B5">
            <w:pPr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C939B5">
              <w:rPr>
                <w:rFonts w:asciiTheme="majorHAnsi" w:hAnsiTheme="majorHAnsi" w:cstheme="minorHAnsi"/>
                <w:b/>
                <w:bCs/>
                <w:iCs/>
              </w:rPr>
              <w:t>Club Plan Facilitator Preference</w:t>
            </w:r>
          </w:p>
        </w:tc>
        <w:tc>
          <w:tcPr>
            <w:tcW w:w="236" w:type="dxa"/>
          </w:tcPr>
          <w:p w14:paraId="681109F1" w14:textId="77777777" w:rsidR="00942823" w:rsidRPr="00942823" w:rsidRDefault="00942823" w:rsidP="005047AA">
            <w:pPr>
              <w:rPr>
                <w:rFonts w:asciiTheme="majorHAnsi" w:hAnsiTheme="majorHAnsi" w:cstheme="minorHAnsi"/>
                <w:i/>
                <w:sz w:val="8"/>
              </w:rPr>
            </w:pPr>
          </w:p>
        </w:tc>
        <w:tc>
          <w:tcPr>
            <w:tcW w:w="3997" w:type="dxa"/>
            <w:gridSpan w:val="2"/>
            <w:vMerge w:val="restart"/>
            <w:vAlign w:val="center"/>
          </w:tcPr>
          <w:p w14:paraId="70B73EA3" w14:textId="77777777" w:rsidR="00942823" w:rsidRPr="00942823" w:rsidRDefault="00942823" w:rsidP="005047AA">
            <w:pPr>
              <w:rPr>
                <w:rFonts w:asciiTheme="majorHAnsi" w:hAnsiTheme="majorHAnsi" w:cstheme="minorHAnsi"/>
                <w:i/>
              </w:rPr>
            </w:pPr>
          </w:p>
        </w:tc>
      </w:tr>
      <w:tr w:rsidR="00942823" w:rsidRPr="00942823" w14:paraId="0B2BB2A6" w14:textId="77777777" w:rsidTr="005047AA">
        <w:trPr>
          <w:trHeight w:val="454"/>
        </w:trPr>
        <w:tc>
          <w:tcPr>
            <w:tcW w:w="3544" w:type="dxa"/>
            <w:vAlign w:val="center"/>
          </w:tcPr>
          <w:p w14:paraId="0C25341D" w14:textId="77777777" w:rsidR="00942823" w:rsidRPr="00942823" w:rsidRDefault="00942823" w:rsidP="005047AA">
            <w:pPr>
              <w:jc w:val="right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 xml:space="preserve">Club will Facilitate </w:t>
            </w:r>
          </w:p>
        </w:tc>
        <w:tc>
          <w:tcPr>
            <w:tcW w:w="454" w:type="dxa"/>
            <w:vAlign w:val="center"/>
          </w:tcPr>
          <w:p w14:paraId="0A4CEFA4" w14:textId="77777777" w:rsidR="00942823" w:rsidRPr="00942823" w:rsidRDefault="00942823" w:rsidP="005047AA">
            <w:pPr>
              <w:rPr>
                <w:rFonts w:asciiTheme="majorHAnsi" w:hAnsiTheme="majorHAnsi" w:cstheme="minorHAnsi"/>
                <w:noProof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50E35AF5" wp14:editId="3D255580">
                      <wp:extent cx="166255" cy="166254"/>
                      <wp:effectExtent l="0" t="0" r="24765" b="24765"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1977F78" id="Rectangle 2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236" w:type="dxa"/>
          </w:tcPr>
          <w:p w14:paraId="44921569" w14:textId="77777777" w:rsidR="00942823" w:rsidRPr="00942823" w:rsidRDefault="00942823" w:rsidP="005047AA">
            <w:pPr>
              <w:rPr>
                <w:rFonts w:asciiTheme="majorHAnsi" w:hAnsiTheme="majorHAnsi" w:cstheme="minorHAnsi"/>
                <w:sz w:val="8"/>
              </w:rPr>
            </w:pPr>
          </w:p>
        </w:tc>
        <w:tc>
          <w:tcPr>
            <w:tcW w:w="3997" w:type="dxa"/>
            <w:gridSpan w:val="2"/>
            <w:vMerge/>
            <w:vAlign w:val="center"/>
          </w:tcPr>
          <w:p w14:paraId="334C24C7" w14:textId="77777777" w:rsidR="00942823" w:rsidRPr="00942823" w:rsidRDefault="00942823" w:rsidP="005047AA">
            <w:pPr>
              <w:rPr>
                <w:rFonts w:asciiTheme="majorHAnsi" w:hAnsiTheme="majorHAnsi" w:cstheme="minorHAnsi"/>
              </w:rPr>
            </w:pPr>
          </w:p>
        </w:tc>
      </w:tr>
      <w:tr w:rsidR="00942823" w:rsidRPr="00942823" w14:paraId="272AC153" w14:textId="77777777" w:rsidTr="005047AA">
        <w:trPr>
          <w:trHeight w:val="454"/>
        </w:trPr>
        <w:tc>
          <w:tcPr>
            <w:tcW w:w="3544" w:type="dxa"/>
            <w:vAlign w:val="center"/>
          </w:tcPr>
          <w:p w14:paraId="2671414E" w14:textId="77777777" w:rsidR="00942823" w:rsidRPr="00942823" w:rsidRDefault="00942823" w:rsidP="005047AA">
            <w:pPr>
              <w:jc w:val="right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Facilitator from own County</w:t>
            </w:r>
          </w:p>
        </w:tc>
        <w:tc>
          <w:tcPr>
            <w:tcW w:w="454" w:type="dxa"/>
            <w:vAlign w:val="center"/>
          </w:tcPr>
          <w:p w14:paraId="61E30D3F" w14:textId="77777777" w:rsidR="00942823" w:rsidRPr="00942823" w:rsidRDefault="00942823" w:rsidP="005047AA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5C4DE9F0" wp14:editId="34147F3E">
                      <wp:extent cx="166255" cy="166254"/>
                      <wp:effectExtent l="0" t="0" r="24765" b="24765"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B63F778" id="Rectangle 12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236" w:type="dxa"/>
          </w:tcPr>
          <w:p w14:paraId="5E8027C4" w14:textId="77777777" w:rsidR="00942823" w:rsidRPr="00942823" w:rsidRDefault="00942823" w:rsidP="005047AA">
            <w:pPr>
              <w:rPr>
                <w:rFonts w:asciiTheme="majorHAnsi" w:hAnsiTheme="majorHAnsi" w:cstheme="minorHAnsi"/>
                <w:sz w:val="8"/>
              </w:rPr>
            </w:pPr>
          </w:p>
        </w:tc>
        <w:tc>
          <w:tcPr>
            <w:tcW w:w="3997" w:type="dxa"/>
            <w:gridSpan w:val="2"/>
            <w:vMerge/>
            <w:vAlign w:val="center"/>
          </w:tcPr>
          <w:p w14:paraId="75826A09" w14:textId="77777777" w:rsidR="00942823" w:rsidRPr="00942823" w:rsidRDefault="00942823" w:rsidP="005047AA">
            <w:pPr>
              <w:rPr>
                <w:rFonts w:asciiTheme="majorHAnsi" w:hAnsiTheme="majorHAnsi" w:cstheme="minorHAnsi"/>
              </w:rPr>
            </w:pPr>
          </w:p>
        </w:tc>
      </w:tr>
      <w:tr w:rsidR="00942823" w:rsidRPr="00942823" w14:paraId="584C83E9" w14:textId="77777777" w:rsidTr="005047AA">
        <w:trPr>
          <w:trHeight w:val="454"/>
        </w:trPr>
        <w:tc>
          <w:tcPr>
            <w:tcW w:w="3544" w:type="dxa"/>
            <w:vAlign w:val="center"/>
          </w:tcPr>
          <w:p w14:paraId="2E474FEA" w14:textId="77777777" w:rsidR="00942823" w:rsidRPr="00942823" w:rsidRDefault="00942823" w:rsidP="005047AA">
            <w:pPr>
              <w:jc w:val="right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Facilitator from neighbouring County</w:t>
            </w:r>
          </w:p>
        </w:tc>
        <w:tc>
          <w:tcPr>
            <w:tcW w:w="454" w:type="dxa"/>
            <w:vAlign w:val="center"/>
          </w:tcPr>
          <w:p w14:paraId="00D197C8" w14:textId="77777777" w:rsidR="00942823" w:rsidRPr="00942823" w:rsidRDefault="00942823" w:rsidP="005047AA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11624C50" wp14:editId="031643ED">
                      <wp:extent cx="166255" cy="166254"/>
                      <wp:effectExtent l="0" t="0" r="24765" b="24765"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2ED2AB0" id="Rectangle 13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236" w:type="dxa"/>
          </w:tcPr>
          <w:p w14:paraId="03B889FC" w14:textId="77777777" w:rsidR="00942823" w:rsidRPr="00942823" w:rsidRDefault="00942823" w:rsidP="005047AA">
            <w:pPr>
              <w:rPr>
                <w:rFonts w:asciiTheme="majorHAnsi" w:hAnsiTheme="majorHAnsi" w:cstheme="minorHAnsi"/>
                <w:sz w:val="8"/>
              </w:rPr>
            </w:pPr>
          </w:p>
        </w:tc>
        <w:tc>
          <w:tcPr>
            <w:tcW w:w="3997" w:type="dxa"/>
            <w:gridSpan w:val="2"/>
            <w:vMerge/>
            <w:vAlign w:val="center"/>
          </w:tcPr>
          <w:p w14:paraId="5992301C" w14:textId="77777777" w:rsidR="00942823" w:rsidRPr="00942823" w:rsidRDefault="00942823" w:rsidP="005047AA">
            <w:pPr>
              <w:rPr>
                <w:rFonts w:asciiTheme="majorHAnsi" w:hAnsiTheme="majorHAnsi" w:cstheme="minorHAnsi"/>
              </w:rPr>
            </w:pPr>
          </w:p>
        </w:tc>
      </w:tr>
      <w:tr w:rsidR="00942823" w:rsidRPr="00942823" w14:paraId="79987931" w14:textId="77777777" w:rsidTr="005047AA">
        <w:trPr>
          <w:trHeight w:val="454"/>
        </w:trPr>
        <w:tc>
          <w:tcPr>
            <w:tcW w:w="3544" w:type="dxa"/>
            <w:vAlign w:val="center"/>
          </w:tcPr>
          <w:p w14:paraId="0A6D6527" w14:textId="77777777" w:rsidR="00942823" w:rsidRPr="00942823" w:rsidRDefault="00942823" w:rsidP="005047AA">
            <w:pPr>
              <w:jc w:val="right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Specific Facilitator</w:t>
            </w:r>
          </w:p>
        </w:tc>
        <w:tc>
          <w:tcPr>
            <w:tcW w:w="454" w:type="dxa"/>
            <w:vAlign w:val="center"/>
          </w:tcPr>
          <w:p w14:paraId="21CE450A" w14:textId="77777777" w:rsidR="00942823" w:rsidRPr="00942823" w:rsidRDefault="00942823" w:rsidP="005047AA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08388AAE" wp14:editId="7C2CF5CC">
                      <wp:extent cx="166255" cy="166254"/>
                      <wp:effectExtent l="0" t="0" r="24765" b="24765"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F0D57E0" id="Rectangle 14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236" w:type="dxa"/>
            <w:vAlign w:val="center"/>
          </w:tcPr>
          <w:p w14:paraId="013B4922" w14:textId="77777777" w:rsidR="00942823" w:rsidRPr="00942823" w:rsidRDefault="00942823" w:rsidP="005047AA">
            <w:pPr>
              <w:ind w:left="-141" w:right="-126"/>
              <w:jc w:val="center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sym w:font="Wingdings" w:char="F0E8"/>
            </w:r>
          </w:p>
        </w:tc>
        <w:tc>
          <w:tcPr>
            <w:tcW w:w="869" w:type="dxa"/>
            <w:vAlign w:val="center"/>
          </w:tcPr>
          <w:p w14:paraId="5A714F2D" w14:textId="77777777" w:rsidR="00942823" w:rsidRPr="00942823" w:rsidRDefault="00942823" w:rsidP="005047AA">
            <w:pPr>
              <w:jc w:val="right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 xml:space="preserve"> Name:</w:t>
            </w:r>
          </w:p>
        </w:tc>
        <w:tc>
          <w:tcPr>
            <w:tcW w:w="3128" w:type="dxa"/>
            <w:tcBorders>
              <w:bottom w:val="single" w:sz="4" w:space="0" w:color="A6A6A6" w:themeColor="background1" w:themeShade="A6"/>
            </w:tcBorders>
            <w:vAlign w:val="center"/>
          </w:tcPr>
          <w:p w14:paraId="47F76989" w14:textId="77777777" w:rsidR="00942823" w:rsidRPr="00942823" w:rsidRDefault="00942823" w:rsidP="005047AA">
            <w:pPr>
              <w:rPr>
                <w:rFonts w:asciiTheme="majorHAnsi" w:hAnsiTheme="majorHAnsi" w:cstheme="minorHAnsi"/>
              </w:rPr>
            </w:pPr>
          </w:p>
        </w:tc>
      </w:tr>
    </w:tbl>
    <w:p w14:paraId="696E577E" w14:textId="77777777" w:rsidR="00942823" w:rsidRPr="00942823" w:rsidRDefault="00942823" w:rsidP="00942823">
      <w:pPr>
        <w:pStyle w:val="01MainBody"/>
        <w:rPr>
          <w:rFonts w:asciiTheme="majorHAnsi" w:hAnsiTheme="majorHAnsi"/>
        </w:rPr>
      </w:pPr>
    </w:p>
    <w:p w14:paraId="491F5F01" w14:textId="09464A8D" w:rsidR="00942823" w:rsidRPr="00942823" w:rsidRDefault="00A275C3" w:rsidP="00A275C3">
      <w:pPr>
        <w:pStyle w:val="Heading2"/>
      </w:pPr>
      <w:r>
        <w:t>Key Dat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5107"/>
      </w:tblGrid>
      <w:tr w:rsidR="00942823" w:rsidRPr="00942823" w14:paraId="703EAB60" w14:textId="77777777" w:rsidTr="00C939B5">
        <w:trPr>
          <w:trHeight w:val="476"/>
        </w:trPr>
        <w:tc>
          <w:tcPr>
            <w:tcW w:w="2272" w:type="pct"/>
            <w:vAlign w:val="center"/>
          </w:tcPr>
          <w:p w14:paraId="538C8839" w14:textId="77777777" w:rsidR="00942823" w:rsidRPr="00942823" w:rsidRDefault="00942823" w:rsidP="005047AA">
            <w:pPr>
              <w:jc w:val="right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 xml:space="preserve">Preferred </w:t>
            </w:r>
            <w:r w:rsidRPr="00942823">
              <w:rPr>
                <w:rFonts w:asciiTheme="majorHAnsi" w:hAnsiTheme="majorHAnsi" w:cstheme="minorHAnsi"/>
                <w:lang w:val="ga-IE"/>
              </w:rPr>
              <w:t>Planning Team</w:t>
            </w:r>
            <w:r w:rsidRPr="00942823">
              <w:rPr>
                <w:rFonts w:asciiTheme="majorHAnsi" w:hAnsiTheme="majorHAnsi" w:cstheme="minorHAnsi"/>
              </w:rPr>
              <w:t xml:space="preserve"> Meeting Date</w:t>
            </w:r>
          </w:p>
        </w:tc>
        <w:tc>
          <w:tcPr>
            <w:tcW w:w="2728" w:type="pct"/>
            <w:tcBorders>
              <w:bottom w:val="single" w:sz="4" w:space="0" w:color="A6A6A6" w:themeColor="background1" w:themeShade="A6"/>
            </w:tcBorders>
            <w:vAlign w:val="center"/>
          </w:tcPr>
          <w:p w14:paraId="5152CAE6" w14:textId="77777777" w:rsidR="00942823" w:rsidRPr="00942823" w:rsidRDefault="00942823" w:rsidP="005047AA">
            <w:pPr>
              <w:jc w:val="center"/>
              <w:rPr>
                <w:rFonts w:asciiTheme="majorHAnsi" w:hAnsiTheme="majorHAnsi" w:cstheme="minorHAnsi"/>
              </w:rPr>
            </w:pPr>
          </w:p>
        </w:tc>
      </w:tr>
      <w:tr w:rsidR="00942823" w:rsidRPr="00942823" w14:paraId="3AE9FEC0" w14:textId="77777777" w:rsidTr="00C939B5">
        <w:trPr>
          <w:trHeight w:val="476"/>
        </w:trPr>
        <w:tc>
          <w:tcPr>
            <w:tcW w:w="2272" w:type="pct"/>
            <w:vAlign w:val="center"/>
          </w:tcPr>
          <w:p w14:paraId="2F416934" w14:textId="77777777" w:rsidR="00942823" w:rsidRPr="00942823" w:rsidRDefault="00942823" w:rsidP="005047AA">
            <w:pPr>
              <w:jc w:val="right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Preferred Workshop Date</w:t>
            </w:r>
          </w:p>
        </w:tc>
        <w:tc>
          <w:tcPr>
            <w:tcW w:w="2728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center"/>
          </w:tcPr>
          <w:p w14:paraId="7B6DB5F2" w14:textId="77777777" w:rsidR="00942823" w:rsidRPr="00942823" w:rsidRDefault="00942823" w:rsidP="005047AA">
            <w:pPr>
              <w:jc w:val="center"/>
              <w:rPr>
                <w:rFonts w:asciiTheme="majorHAnsi" w:hAnsiTheme="majorHAnsi"/>
              </w:rPr>
            </w:pPr>
          </w:p>
        </w:tc>
      </w:tr>
      <w:tr w:rsidR="00942823" w:rsidRPr="00942823" w14:paraId="34AEF7BC" w14:textId="77777777" w:rsidTr="00C939B5">
        <w:trPr>
          <w:trHeight w:val="476"/>
        </w:trPr>
        <w:tc>
          <w:tcPr>
            <w:tcW w:w="2272" w:type="pct"/>
            <w:vAlign w:val="center"/>
          </w:tcPr>
          <w:p w14:paraId="3DDECCB7" w14:textId="77777777" w:rsidR="00942823" w:rsidRPr="00942823" w:rsidRDefault="00942823" w:rsidP="005047AA">
            <w:pPr>
              <w:jc w:val="right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Preferred Plan Launch Date</w:t>
            </w:r>
          </w:p>
        </w:tc>
        <w:tc>
          <w:tcPr>
            <w:tcW w:w="2728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center"/>
          </w:tcPr>
          <w:p w14:paraId="27604E77" w14:textId="77777777" w:rsidR="00942823" w:rsidRPr="00942823" w:rsidRDefault="00942823" w:rsidP="005047AA">
            <w:pPr>
              <w:jc w:val="center"/>
              <w:rPr>
                <w:rFonts w:asciiTheme="majorHAnsi" w:hAnsiTheme="majorHAnsi"/>
              </w:rPr>
            </w:pPr>
          </w:p>
        </w:tc>
      </w:tr>
    </w:tbl>
    <w:p w14:paraId="2F1AFC73" w14:textId="0310825E" w:rsidR="008E66D1" w:rsidRPr="00942823" w:rsidRDefault="008E66D1" w:rsidP="008E66D1">
      <w:pPr>
        <w:rPr>
          <w:rFonts w:asciiTheme="majorHAnsi" w:hAnsiTheme="majorHAnsi"/>
        </w:rPr>
      </w:pPr>
    </w:p>
    <w:sectPr w:rsidR="008E66D1" w:rsidRPr="00942823" w:rsidSect="008E47D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7755F" w14:textId="77777777" w:rsidR="00F57966" w:rsidRDefault="00F57966" w:rsidP="00AE251C">
      <w:pPr>
        <w:spacing w:after="0" w:line="240" w:lineRule="auto"/>
      </w:pPr>
      <w:r>
        <w:separator/>
      </w:r>
    </w:p>
  </w:endnote>
  <w:endnote w:type="continuationSeparator" w:id="0">
    <w:p w14:paraId="22B70A38" w14:textId="77777777" w:rsidR="00F57966" w:rsidRDefault="00F57966" w:rsidP="00AE25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co">
    <w:altName w:val="Calibri"/>
    <w:charset w:val="00"/>
    <w:family w:val="swiss"/>
    <w:pitch w:val="variable"/>
    <w:sig w:usb0="A00000AF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4566315"/>
      <w:docPartObj>
        <w:docPartGallery w:val="Page Numbers (Bottom of Page)"/>
        <w:docPartUnique/>
      </w:docPartObj>
    </w:sdtPr>
    <w:sdtEndPr/>
    <w:sdtContent>
      <w:p w14:paraId="21544975" w14:textId="47C495C2" w:rsidR="00AE251C" w:rsidRDefault="00116420">
        <w:pPr>
          <w:pStyle w:val="Footer"/>
        </w:pPr>
        <w:r>
          <w:rPr>
            <w:noProof/>
          </w:rPr>
          <w:drawing>
            <wp:anchor distT="0" distB="0" distL="114300" distR="114300" simplePos="0" relativeHeight="251665408" behindDoc="0" locked="0" layoutInCell="1" allowOverlap="1" wp14:anchorId="5BB1FD6E" wp14:editId="0D7A6A9A">
              <wp:simplePos x="0" y="0"/>
              <wp:positionH relativeFrom="margin">
                <wp:align>center</wp:align>
              </wp:positionH>
              <wp:positionV relativeFrom="paragraph">
                <wp:posOffset>-635</wp:posOffset>
              </wp:positionV>
              <wp:extent cx="3327751" cy="478882"/>
              <wp:effectExtent l="0" t="0" r="6350" b="0"/>
              <wp:wrapNone/>
              <wp:docPr id="22" name="Picture 2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327751" cy="47888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2B11C1" w:rsidRPr="002B11C1"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051BA728" wp14:editId="1D984726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12445" cy="441325"/>
                  <wp:effectExtent l="0" t="0" r="1905" b="0"/>
                  <wp:wrapNone/>
                  <wp:docPr id="8" name="Flowchart: Alternate Process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2445" cy="441325"/>
                          </a:xfrm>
                          <a:prstGeom prst="flowChartAlternateProcess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C83B4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737373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0B12F7" w14:textId="77777777" w:rsidR="002B11C1" w:rsidRDefault="002B11C1">
                              <w:pPr>
                                <w:pStyle w:val="Footer"/>
                                <w:pBdr>
                                  <w:top w:val="single" w:sz="12" w:space="1" w:color="27CED7" w:themeColor="accent3"/>
                                  <w:bottom w:val="single" w:sz="48" w:space="1" w:color="27CED7" w:themeColor="accent3"/>
                                </w:pBd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51BA728"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Flowchart: Alternate Process 8" o:spid="_x0000_s1026" type="#_x0000_t176" style="position:absolute;margin-left:0;margin-top:0;width:40.35pt;height:34.75pt;z-index:25166028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" filled="f" fillcolor="#5c83b4" stroked="f" strokecolor="#737373">
                  <v:textbox>
                    <w:txbxContent>
                      <w:p w14:paraId="3F0B12F7" w14:textId="77777777" w:rsidR="002B11C1" w:rsidRDefault="002B11C1">
                        <w:pPr>
                          <w:pStyle w:val="Footer"/>
                          <w:pBdr>
                            <w:top w:val="single" w:sz="12" w:space="1" w:color="27CED7" w:themeColor="accent3"/>
                            <w:bottom w:val="single" w:sz="48" w:space="1" w:color="27CED7" w:themeColor="accent3"/>
                          </w:pBdr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Cs w:val="22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szCs w:val="22"/>
                          </w:rPr>
                          <w:fldChar w:fldCharType="separate"/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t>2</w:t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0C58F" w14:textId="77777777" w:rsidR="00F57966" w:rsidRDefault="00F57966" w:rsidP="00AE251C">
      <w:pPr>
        <w:spacing w:after="0" w:line="240" w:lineRule="auto"/>
      </w:pPr>
      <w:r>
        <w:separator/>
      </w:r>
    </w:p>
  </w:footnote>
  <w:footnote w:type="continuationSeparator" w:id="0">
    <w:p w14:paraId="27EB434E" w14:textId="77777777" w:rsidR="00F57966" w:rsidRDefault="00F57966" w:rsidP="00AE251C">
      <w:pPr>
        <w:spacing w:after="0" w:line="240" w:lineRule="auto"/>
      </w:pPr>
      <w:r>
        <w:continuationSeparator/>
      </w:r>
    </w:p>
  </w:footnote>
  <w:footnote w:id="1">
    <w:p w14:paraId="63DE99F8" w14:textId="120EE9D1" w:rsidR="00942823" w:rsidRDefault="00942823" w:rsidP="00942823">
      <w:pPr>
        <w:pStyle w:val="FootnoteText"/>
      </w:pPr>
      <w:r>
        <w:rPr>
          <w:rStyle w:val="FootnoteReference"/>
        </w:rPr>
        <w:footnoteRef/>
      </w:r>
      <w:r>
        <w:t xml:space="preserve"> Please note that due to the requirement to manage capacity of Club Planning Facilitators, any Club choosing Option A may have to wait until a Club Planning Facilitator is available</w:t>
      </w:r>
      <w:r w:rsidR="00A275C3">
        <w:t>.</w:t>
      </w:r>
    </w:p>
    <w:p w14:paraId="6DC5AE5C" w14:textId="77777777" w:rsidR="00942823" w:rsidRDefault="00942823" w:rsidP="00942823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A5883" w14:textId="65584502" w:rsidR="00AE251C" w:rsidRDefault="00116420" w:rsidP="00116420">
    <w:pPr>
      <w:pBdr>
        <w:left w:val="single" w:sz="12" w:space="11" w:color="1C8DDF" w:themeColor="accent1"/>
      </w:pBdr>
      <w:tabs>
        <w:tab w:val="left" w:pos="3620"/>
        <w:tab w:val="left" w:pos="3964"/>
      </w:tabs>
      <w:spacing w:after="0"/>
    </w:pPr>
    <w:r>
      <w:rPr>
        <w:rFonts w:asciiTheme="majorHAnsi" w:eastAsiaTheme="majorEastAsia" w:hAnsiTheme="majorHAnsi" w:cstheme="majorBidi"/>
        <w:noProof/>
        <w:color w:val="1C8DDF" w:themeColor="accent1"/>
        <w:sz w:val="26"/>
        <w:szCs w:val="26"/>
      </w:rPr>
      <w:drawing>
        <wp:anchor distT="0" distB="0" distL="114300" distR="114300" simplePos="0" relativeHeight="251663360" behindDoc="0" locked="0" layoutInCell="1" allowOverlap="1" wp14:anchorId="294AA513" wp14:editId="3E74B76D">
          <wp:simplePos x="0" y="0"/>
          <wp:positionH relativeFrom="margin">
            <wp:posOffset>5401310</wp:posOffset>
          </wp:positionH>
          <wp:positionV relativeFrom="paragraph">
            <wp:posOffset>-234950</wp:posOffset>
          </wp:positionV>
          <wp:extent cx="961390" cy="692150"/>
          <wp:effectExtent l="0" t="0" r="0" b="0"/>
          <wp:wrapNone/>
          <wp:docPr id="460" name="Picture 4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0" name="Picture 46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1390" cy="692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rFonts w:asciiTheme="majorHAnsi" w:eastAsiaTheme="majorEastAsia" w:hAnsiTheme="majorHAnsi" w:cstheme="majorBidi"/>
          <w:color w:val="1C8DDF"/>
          <w:sz w:val="26"/>
          <w:szCs w:val="26"/>
        </w:rPr>
        <w:alias w:val="Title"/>
        <w:tag w:val=""/>
        <w:id w:val="1769192888"/>
        <w:placeholder>
          <w:docPart w:val="6D475FE276E84821A31C080A4C9475A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rFonts w:asciiTheme="majorHAnsi" w:eastAsiaTheme="majorEastAsia" w:hAnsiTheme="majorHAnsi" w:cstheme="majorBidi"/>
            <w:color w:val="1C8DDF"/>
            <w:sz w:val="26"/>
            <w:szCs w:val="26"/>
          </w:rPr>
          <w:t>Club Planning Toolkit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23A6D"/>
    <w:multiLevelType w:val="hybridMultilevel"/>
    <w:tmpl w:val="4746C6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2114C"/>
    <w:multiLevelType w:val="hybridMultilevel"/>
    <w:tmpl w:val="9F3E745E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82139"/>
    <w:multiLevelType w:val="hybridMultilevel"/>
    <w:tmpl w:val="8B5479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196999"/>
    <w:multiLevelType w:val="hybridMultilevel"/>
    <w:tmpl w:val="B5BEBE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3F3E58"/>
    <w:multiLevelType w:val="hybridMultilevel"/>
    <w:tmpl w:val="0EFE84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5D3A88"/>
    <w:multiLevelType w:val="hybridMultilevel"/>
    <w:tmpl w:val="41A27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231102"/>
    <w:multiLevelType w:val="hybridMultilevel"/>
    <w:tmpl w:val="6B58951E"/>
    <w:lvl w:ilvl="0" w:tplc="D1EA85B2">
      <w:numFmt w:val="bullet"/>
      <w:lvlText w:val="•"/>
      <w:lvlJc w:val="left"/>
      <w:pPr>
        <w:ind w:left="1080" w:hanging="720"/>
      </w:pPr>
      <w:rPr>
        <w:rFonts w:ascii="Foco" w:eastAsiaTheme="minorEastAsia" w:hAnsi="Foc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C71B31"/>
    <w:multiLevelType w:val="hybridMultilevel"/>
    <w:tmpl w:val="5E8ED298"/>
    <w:lvl w:ilvl="0" w:tplc="364A3FF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0D5606"/>
    <w:multiLevelType w:val="multilevel"/>
    <w:tmpl w:val="C9705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ADC38F0"/>
    <w:multiLevelType w:val="multilevel"/>
    <w:tmpl w:val="402E9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D0944BF"/>
    <w:multiLevelType w:val="hybridMultilevel"/>
    <w:tmpl w:val="33F8FE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296C57"/>
    <w:multiLevelType w:val="hybridMultilevel"/>
    <w:tmpl w:val="0EEA9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886DD0"/>
    <w:multiLevelType w:val="hybridMultilevel"/>
    <w:tmpl w:val="4210C376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CC06EB"/>
    <w:multiLevelType w:val="hybridMultilevel"/>
    <w:tmpl w:val="845E98B2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79790D"/>
    <w:multiLevelType w:val="hybridMultilevel"/>
    <w:tmpl w:val="38C89F30"/>
    <w:lvl w:ilvl="0" w:tplc="EE38840C">
      <w:numFmt w:val="bullet"/>
      <w:lvlText w:val="•"/>
      <w:lvlJc w:val="left"/>
      <w:pPr>
        <w:ind w:left="1080" w:hanging="720"/>
      </w:pPr>
      <w:rPr>
        <w:rFonts w:ascii="Foco" w:eastAsiaTheme="minorEastAsia" w:hAnsi="Foc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883A37"/>
    <w:multiLevelType w:val="hybridMultilevel"/>
    <w:tmpl w:val="0866A5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D44A61"/>
    <w:multiLevelType w:val="multilevel"/>
    <w:tmpl w:val="537E7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09B532B"/>
    <w:multiLevelType w:val="multilevel"/>
    <w:tmpl w:val="D56E5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D1D3993"/>
    <w:multiLevelType w:val="hybridMultilevel"/>
    <w:tmpl w:val="080E7FEE"/>
    <w:lvl w:ilvl="0" w:tplc="1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6A464D"/>
    <w:multiLevelType w:val="hybridMultilevel"/>
    <w:tmpl w:val="559CB562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C323E9"/>
    <w:multiLevelType w:val="hybridMultilevel"/>
    <w:tmpl w:val="CB3C36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D317B7"/>
    <w:multiLevelType w:val="hybridMultilevel"/>
    <w:tmpl w:val="CB46F928"/>
    <w:lvl w:ilvl="0" w:tplc="D1EA85B2">
      <w:numFmt w:val="bullet"/>
      <w:lvlText w:val="•"/>
      <w:lvlJc w:val="left"/>
      <w:pPr>
        <w:ind w:left="1080" w:hanging="720"/>
      </w:pPr>
      <w:rPr>
        <w:rFonts w:ascii="Foco" w:eastAsiaTheme="minorEastAsia" w:hAnsi="Foc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5A4A88"/>
    <w:multiLevelType w:val="hybridMultilevel"/>
    <w:tmpl w:val="206E6A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3F4069"/>
    <w:multiLevelType w:val="hybridMultilevel"/>
    <w:tmpl w:val="7546A3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08002A"/>
    <w:multiLevelType w:val="hybridMultilevel"/>
    <w:tmpl w:val="0218C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9522335">
    <w:abstractNumId w:val="7"/>
  </w:num>
  <w:num w:numId="2" w16cid:durableId="914709060">
    <w:abstractNumId w:val="13"/>
  </w:num>
  <w:num w:numId="3" w16cid:durableId="1197963111">
    <w:abstractNumId w:val="1"/>
  </w:num>
  <w:num w:numId="4" w16cid:durableId="1032152428">
    <w:abstractNumId w:val="12"/>
  </w:num>
  <w:num w:numId="5" w16cid:durableId="163782391">
    <w:abstractNumId w:val="19"/>
  </w:num>
  <w:num w:numId="6" w16cid:durableId="1506357427">
    <w:abstractNumId w:val="0"/>
  </w:num>
  <w:num w:numId="7" w16cid:durableId="809176376">
    <w:abstractNumId w:val="14"/>
  </w:num>
  <w:num w:numId="8" w16cid:durableId="1934582407">
    <w:abstractNumId w:val="10"/>
  </w:num>
  <w:num w:numId="9" w16cid:durableId="1453867795">
    <w:abstractNumId w:val="9"/>
  </w:num>
  <w:num w:numId="10" w16cid:durableId="929969514">
    <w:abstractNumId w:val="17"/>
  </w:num>
  <w:num w:numId="11" w16cid:durableId="756248621">
    <w:abstractNumId w:val="8"/>
  </w:num>
  <w:num w:numId="12" w16cid:durableId="1286815584">
    <w:abstractNumId w:val="16"/>
  </w:num>
  <w:num w:numId="13" w16cid:durableId="1972662276">
    <w:abstractNumId w:val="15"/>
  </w:num>
  <w:num w:numId="14" w16cid:durableId="394281600">
    <w:abstractNumId w:val="2"/>
  </w:num>
  <w:num w:numId="15" w16cid:durableId="920138240">
    <w:abstractNumId w:val="24"/>
  </w:num>
  <w:num w:numId="16" w16cid:durableId="1732269421">
    <w:abstractNumId w:val="22"/>
  </w:num>
  <w:num w:numId="17" w16cid:durableId="1978561913">
    <w:abstractNumId w:val="20"/>
  </w:num>
  <w:num w:numId="18" w16cid:durableId="1133324837">
    <w:abstractNumId w:val="6"/>
  </w:num>
  <w:num w:numId="19" w16cid:durableId="2706056">
    <w:abstractNumId w:val="5"/>
  </w:num>
  <w:num w:numId="20" w16cid:durableId="1584801822">
    <w:abstractNumId w:val="11"/>
  </w:num>
  <w:num w:numId="21" w16cid:durableId="1110735381">
    <w:abstractNumId w:val="21"/>
  </w:num>
  <w:num w:numId="22" w16cid:durableId="675183292">
    <w:abstractNumId w:val="4"/>
  </w:num>
  <w:num w:numId="23" w16cid:durableId="676149910">
    <w:abstractNumId w:val="23"/>
  </w:num>
  <w:num w:numId="24" w16cid:durableId="1789547540">
    <w:abstractNumId w:val="3"/>
  </w:num>
  <w:num w:numId="25" w16cid:durableId="106870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2MDA3MTAzMDe1sDRR0lEKTi0uzszPAykwqgUAkYVr8iwAAAA="/>
  </w:docVars>
  <w:rsids>
    <w:rsidRoot w:val="00AE251C"/>
    <w:rsid w:val="000B5C68"/>
    <w:rsid w:val="000C0DDB"/>
    <w:rsid w:val="00116420"/>
    <w:rsid w:val="0015134C"/>
    <w:rsid w:val="0015258B"/>
    <w:rsid w:val="00177B94"/>
    <w:rsid w:val="001879AB"/>
    <w:rsid w:val="00202619"/>
    <w:rsid w:val="00230F00"/>
    <w:rsid w:val="002B006A"/>
    <w:rsid w:val="002B11C1"/>
    <w:rsid w:val="00314C8D"/>
    <w:rsid w:val="00332F36"/>
    <w:rsid w:val="00380DFC"/>
    <w:rsid w:val="00394CDA"/>
    <w:rsid w:val="003B0F74"/>
    <w:rsid w:val="003D3C82"/>
    <w:rsid w:val="00403E2F"/>
    <w:rsid w:val="00482348"/>
    <w:rsid w:val="00494BBB"/>
    <w:rsid w:val="004A2C3F"/>
    <w:rsid w:val="0058120C"/>
    <w:rsid w:val="005D4D65"/>
    <w:rsid w:val="00625A61"/>
    <w:rsid w:val="006268CA"/>
    <w:rsid w:val="006F1A3D"/>
    <w:rsid w:val="006F73B3"/>
    <w:rsid w:val="007A2FD2"/>
    <w:rsid w:val="007F07E5"/>
    <w:rsid w:val="00847BA0"/>
    <w:rsid w:val="008A03E4"/>
    <w:rsid w:val="008E47DC"/>
    <w:rsid w:val="008E66D1"/>
    <w:rsid w:val="009173CB"/>
    <w:rsid w:val="00942823"/>
    <w:rsid w:val="009448B1"/>
    <w:rsid w:val="00991E59"/>
    <w:rsid w:val="00995DA4"/>
    <w:rsid w:val="00A275C3"/>
    <w:rsid w:val="00A472A4"/>
    <w:rsid w:val="00A8222A"/>
    <w:rsid w:val="00AA43DE"/>
    <w:rsid w:val="00AE251C"/>
    <w:rsid w:val="00B151BA"/>
    <w:rsid w:val="00B27BC7"/>
    <w:rsid w:val="00B34286"/>
    <w:rsid w:val="00B77AA8"/>
    <w:rsid w:val="00BA54BD"/>
    <w:rsid w:val="00BC56A5"/>
    <w:rsid w:val="00C23533"/>
    <w:rsid w:val="00C301A9"/>
    <w:rsid w:val="00C72572"/>
    <w:rsid w:val="00C939B5"/>
    <w:rsid w:val="00CA7CC0"/>
    <w:rsid w:val="00D1778B"/>
    <w:rsid w:val="00D80280"/>
    <w:rsid w:val="00DB4B2D"/>
    <w:rsid w:val="00DD0CB3"/>
    <w:rsid w:val="00DD7E77"/>
    <w:rsid w:val="00F259B8"/>
    <w:rsid w:val="00F3024C"/>
    <w:rsid w:val="00F32CCE"/>
    <w:rsid w:val="00F523C6"/>
    <w:rsid w:val="00F56CF8"/>
    <w:rsid w:val="00F57966"/>
    <w:rsid w:val="00F762CC"/>
    <w:rsid w:val="00F96CAE"/>
    <w:rsid w:val="00FE7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40D327"/>
  <w15:chartTrackingRefBased/>
  <w15:docId w15:val="{37CD1D24-AA29-4AEB-9846-2013572E0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GB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6420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79AB"/>
    <w:pPr>
      <w:pBdr>
        <w:top w:val="single" w:sz="24" w:space="0" w:color="1C8DDF" w:themeColor="accent1"/>
        <w:left w:val="single" w:sz="24" w:space="0" w:color="1C8DDF" w:themeColor="accent1"/>
        <w:bottom w:val="single" w:sz="24" w:space="0" w:color="1C8DDF" w:themeColor="accent1"/>
        <w:right w:val="single" w:sz="24" w:space="0" w:color="1C8DDF" w:themeColor="accent1"/>
      </w:pBdr>
      <w:shd w:val="clear" w:color="auto" w:fill="1C8DDF" w:themeFill="accent1"/>
      <w:spacing w:after="0"/>
      <w:outlineLvl w:val="0"/>
    </w:pPr>
    <w:rPr>
      <w:caps/>
      <w:color w:val="FFFFFF" w:themeColor="background1"/>
      <w:spacing w:val="15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79AB"/>
    <w:pPr>
      <w:pBdr>
        <w:top w:val="single" w:sz="24" w:space="0" w:color="D0E8F9" w:themeColor="accent1" w:themeTint="33"/>
        <w:left w:val="single" w:sz="24" w:space="0" w:color="D0E8F9" w:themeColor="accent1" w:themeTint="33"/>
        <w:bottom w:val="single" w:sz="24" w:space="0" w:color="D0E8F9" w:themeColor="accent1" w:themeTint="33"/>
        <w:right w:val="single" w:sz="24" w:space="0" w:color="D0E8F9" w:themeColor="accent1" w:themeTint="33"/>
      </w:pBdr>
      <w:shd w:val="clear" w:color="auto" w:fill="D0E8F9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79AB"/>
    <w:pPr>
      <w:pBdr>
        <w:top w:val="single" w:sz="6" w:space="2" w:color="1C8DDF" w:themeColor="accent1"/>
      </w:pBdr>
      <w:spacing w:before="300" w:after="0"/>
      <w:outlineLvl w:val="2"/>
    </w:pPr>
    <w:rPr>
      <w:caps/>
      <w:color w:val="0E456F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79AB"/>
    <w:pPr>
      <w:pBdr>
        <w:top w:val="dotted" w:sz="6" w:space="2" w:color="1C8DDF" w:themeColor="accent1"/>
      </w:pBdr>
      <w:spacing w:before="200" w:after="0"/>
      <w:outlineLvl w:val="3"/>
    </w:pPr>
    <w:rPr>
      <w:caps/>
      <w:color w:val="1569A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79AB"/>
    <w:pPr>
      <w:pBdr>
        <w:bottom w:val="single" w:sz="6" w:space="1" w:color="1C8DDF" w:themeColor="accent1"/>
      </w:pBdr>
      <w:spacing w:before="200" w:after="0"/>
      <w:outlineLvl w:val="4"/>
    </w:pPr>
    <w:rPr>
      <w:caps/>
      <w:color w:val="1569A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79AB"/>
    <w:pPr>
      <w:pBdr>
        <w:bottom w:val="dotted" w:sz="6" w:space="1" w:color="1C8DDF" w:themeColor="accent1"/>
      </w:pBdr>
      <w:spacing w:before="200" w:after="0"/>
      <w:outlineLvl w:val="5"/>
    </w:pPr>
    <w:rPr>
      <w:caps/>
      <w:color w:val="1569A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79AB"/>
    <w:pPr>
      <w:spacing w:before="200" w:after="0"/>
      <w:outlineLvl w:val="6"/>
    </w:pPr>
    <w:rPr>
      <w:caps/>
      <w:color w:val="1569A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79A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79A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25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251C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AE25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251C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2B11C1"/>
    <w:pPr>
      <w:spacing w:before="0" w:after="0"/>
    </w:pPr>
    <w:rPr>
      <w:rFonts w:asciiTheme="majorHAnsi" w:eastAsiaTheme="majorEastAsia" w:hAnsiTheme="majorHAnsi" w:cstheme="majorBidi"/>
      <w:caps/>
      <w:color w:val="1C8DD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B11C1"/>
    <w:rPr>
      <w:rFonts w:asciiTheme="majorHAnsi" w:eastAsiaTheme="majorEastAsia" w:hAnsiTheme="majorHAnsi" w:cstheme="majorBidi"/>
      <w:caps/>
      <w:color w:val="1C8DDF"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1879AB"/>
    <w:rPr>
      <w:caps/>
      <w:color w:val="FFFFFF" w:themeColor="background1"/>
      <w:spacing w:val="15"/>
      <w:sz w:val="24"/>
      <w:szCs w:val="22"/>
      <w:shd w:val="clear" w:color="auto" w:fill="1C8DDF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879AB"/>
    <w:rPr>
      <w:caps/>
      <w:spacing w:val="15"/>
      <w:shd w:val="clear" w:color="auto" w:fill="D0E8F9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879AB"/>
    <w:rPr>
      <w:caps/>
      <w:color w:val="0E456F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79A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79AB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79AB"/>
    <w:rPr>
      <w:b/>
      <w:bCs/>
      <w:color w:val="1569A6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79A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879AB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1879AB"/>
    <w:rPr>
      <w:b/>
      <w:bCs/>
    </w:rPr>
  </w:style>
  <w:style w:type="character" w:styleId="Emphasis">
    <w:name w:val="Emphasis"/>
    <w:uiPriority w:val="20"/>
    <w:qFormat/>
    <w:rsid w:val="001879AB"/>
    <w:rPr>
      <w:caps/>
      <w:color w:val="0E456F" w:themeColor="accent1" w:themeShade="7F"/>
      <w:spacing w:val="5"/>
    </w:rPr>
  </w:style>
  <w:style w:type="paragraph" w:styleId="NoSpacing">
    <w:name w:val="No Spacing"/>
    <w:uiPriority w:val="1"/>
    <w:qFormat/>
    <w:rsid w:val="001879A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879AB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879AB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79AB"/>
    <w:pPr>
      <w:spacing w:before="240" w:after="240" w:line="240" w:lineRule="auto"/>
      <w:ind w:left="1080" w:right="1080"/>
      <w:jc w:val="center"/>
    </w:pPr>
    <w:rPr>
      <w:color w:val="1C8DDF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79AB"/>
    <w:rPr>
      <w:color w:val="1C8DDF" w:themeColor="accent1"/>
      <w:sz w:val="24"/>
      <w:szCs w:val="24"/>
    </w:rPr>
  </w:style>
  <w:style w:type="character" w:styleId="SubtleEmphasis">
    <w:name w:val="Subtle Emphasis"/>
    <w:uiPriority w:val="19"/>
    <w:qFormat/>
    <w:rsid w:val="001879AB"/>
    <w:rPr>
      <w:i/>
      <w:iCs/>
      <w:color w:val="0E456F" w:themeColor="accent1" w:themeShade="7F"/>
    </w:rPr>
  </w:style>
  <w:style w:type="character" w:styleId="IntenseEmphasis">
    <w:name w:val="Intense Emphasis"/>
    <w:uiPriority w:val="21"/>
    <w:qFormat/>
    <w:rsid w:val="001879AB"/>
    <w:rPr>
      <w:b/>
      <w:bCs/>
      <w:caps/>
      <w:color w:val="0E456F" w:themeColor="accent1" w:themeShade="7F"/>
      <w:spacing w:val="10"/>
    </w:rPr>
  </w:style>
  <w:style w:type="character" w:styleId="SubtleReference">
    <w:name w:val="Subtle Reference"/>
    <w:uiPriority w:val="31"/>
    <w:qFormat/>
    <w:rsid w:val="001879AB"/>
    <w:rPr>
      <w:b/>
      <w:bCs/>
      <w:color w:val="1C8DDF" w:themeColor="accent1"/>
    </w:rPr>
  </w:style>
  <w:style w:type="character" w:styleId="IntenseReference">
    <w:name w:val="Intense Reference"/>
    <w:uiPriority w:val="32"/>
    <w:qFormat/>
    <w:rsid w:val="001879AB"/>
    <w:rPr>
      <w:b/>
      <w:bCs/>
      <w:i/>
      <w:iCs/>
      <w:caps/>
      <w:color w:val="1C8DDF" w:themeColor="accent1"/>
    </w:rPr>
  </w:style>
  <w:style w:type="character" w:styleId="BookTitle">
    <w:name w:val="Book Title"/>
    <w:uiPriority w:val="33"/>
    <w:qFormat/>
    <w:rsid w:val="001879AB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79AB"/>
    <w:pPr>
      <w:outlineLvl w:val="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80DFC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0DF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80DFC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380DFC"/>
    <w:rPr>
      <w:color w:val="0000FF"/>
      <w:u w:val="single"/>
    </w:rPr>
  </w:style>
  <w:style w:type="table" w:styleId="PlainTable2">
    <w:name w:val="Plain Table 2"/>
    <w:basedOn w:val="TableNormal"/>
    <w:uiPriority w:val="42"/>
    <w:rsid w:val="00DD0CB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DD0CB3"/>
    <w:pPr>
      <w:ind w:left="720"/>
      <w:contextualSpacing/>
    </w:pPr>
  </w:style>
  <w:style w:type="table" w:styleId="TableGrid">
    <w:name w:val="Table Grid"/>
    <w:basedOn w:val="TableNormal"/>
    <w:uiPriority w:val="59"/>
    <w:rsid w:val="000C0D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0C0DDB"/>
    <w:pPr>
      <w:spacing w:after="0" w:line="240" w:lineRule="auto"/>
    </w:pPr>
    <w:tblPr>
      <w:tblStyleRowBandSize w:val="1"/>
      <w:tblStyleColBandSize w:val="1"/>
      <w:tblBorders>
        <w:top w:val="single" w:sz="4" w:space="0" w:color="A2D1F3" w:themeColor="accent1" w:themeTint="66"/>
        <w:left w:val="single" w:sz="4" w:space="0" w:color="A2D1F3" w:themeColor="accent1" w:themeTint="66"/>
        <w:bottom w:val="single" w:sz="4" w:space="0" w:color="A2D1F3" w:themeColor="accent1" w:themeTint="66"/>
        <w:right w:val="single" w:sz="4" w:space="0" w:color="A2D1F3" w:themeColor="accent1" w:themeTint="66"/>
        <w:insideH w:val="single" w:sz="4" w:space="0" w:color="A2D1F3" w:themeColor="accent1" w:themeTint="66"/>
        <w:insideV w:val="single" w:sz="4" w:space="0" w:color="A2D1F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4BAE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AE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879A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9AB"/>
    <w:rPr>
      <w:rFonts w:ascii="Segoe UI" w:hAnsi="Segoe UI" w:cs="Segoe UI"/>
      <w:sz w:val="18"/>
      <w:szCs w:val="18"/>
    </w:rPr>
  </w:style>
  <w:style w:type="paragraph" w:customStyle="1" w:styleId="01MainBody">
    <w:name w:val="01 | Main Body"/>
    <w:basedOn w:val="Normal"/>
    <w:qFormat/>
    <w:rsid w:val="002B006A"/>
    <w:pPr>
      <w:spacing w:before="0" w:after="60"/>
    </w:pPr>
    <w:rPr>
      <w:rFonts w:ascii="Calibri Light" w:eastAsiaTheme="minorHAnsi" w:hAnsi="Calibri Light"/>
      <w:szCs w:val="22"/>
      <w:lang w:val="en-IE" w:eastAsia="en-US"/>
    </w:rPr>
  </w:style>
  <w:style w:type="paragraph" w:customStyle="1" w:styleId="paragraph">
    <w:name w:val="paragraph"/>
    <w:basedOn w:val="Normal"/>
    <w:rsid w:val="00116420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116420"/>
  </w:style>
  <w:style w:type="character" w:customStyle="1" w:styleId="eop">
    <w:name w:val="eop"/>
    <w:basedOn w:val="DefaultParagraphFont"/>
    <w:rsid w:val="00116420"/>
  </w:style>
  <w:style w:type="paragraph" w:customStyle="1" w:styleId="04PTHeading2">
    <w:name w:val="04 | P+T Heading 2"/>
    <w:basedOn w:val="Heading2"/>
    <w:next w:val="01MainBody"/>
    <w:link w:val="04PTHeading2Char"/>
    <w:qFormat/>
    <w:rsid w:val="00942823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160" w:after="60"/>
    </w:pPr>
    <w:rPr>
      <w:rFonts w:ascii="Calibri Light" w:eastAsiaTheme="majorEastAsia" w:hAnsi="Calibri Light" w:cstheme="majorBidi"/>
      <w:b/>
      <w:caps w:val="0"/>
      <w:spacing w:val="0"/>
      <w:sz w:val="24"/>
      <w:szCs w:val="26"/>
      <w:lang w:val="en-IE" w:eastAsia="en-US"/>
    </w:rPr>
  </w:style>
  <w:style w:type="character" w:customStyle="1" w:styleId="04PTHeading2Char">
    <w:name w:val="04 | P+T Heading 2 Char"/>
    <w:basedOn w:val="DefaultParagraphFont"/>
    <w:link w:val="04PTHeading2"/>
    <w:rsid w:val="00942823"/>
    <w:rPr>
      <w:rFonts w:ascii="Calibri Light" w:eastAsiaTheme="majorEastAsia" w:hAnsi="Calibri Light" w:cstheme="majorBidi"/>
      <w:b/>
      <w:sz w:val="24"/>
      <w:szCs w:val="26"/>
      <w:lang w:val="en-I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1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09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5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34509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2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79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416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481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203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067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338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44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03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832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86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370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983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26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91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33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607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0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578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90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29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52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266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687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474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85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980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98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297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56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307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106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44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547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5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30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267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96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50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957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6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29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43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4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56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76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4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82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02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25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51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058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894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15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135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523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05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377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46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55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457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6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317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164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14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4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399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775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22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77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37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2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946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06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0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584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1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645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45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74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95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8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367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131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94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399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32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18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805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31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785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8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19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37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5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45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150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93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677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941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39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8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95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94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23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82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15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95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351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538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57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08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476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8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13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755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2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447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14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046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1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40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30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823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062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9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341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15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50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13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600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31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880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986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675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373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53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03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2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98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887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92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9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29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47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9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12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18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67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157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6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74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011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028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29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873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85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28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6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6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D475FE276E84821A31C080A4C947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E6A29-0702-4889-B9BA-3F9F08FCE5BD}"/>
      </w:docPartPr>
      <w:docPartBody>
        <w:p w:rsidR="00704B8C" w:rsidRDefault="007E25CD" w:rsidP="007E25CD">
          <w:pPr>
            <w:pStyle w:val="6D475FE276E84821A31C080A4C9475A7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co">
    <w:altName w:val="Calibri"/>
    <w:charset w:val="00"/>
    <w:family w:val="swiss"/>
    <w:pitch w:val="variable"/>
    <w:sig w:usb0="A00000AF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25CD"/>
    <w:rsid w:val="00136D2D"/>
    <w:rsid w:val="001D0ED1"/>
    <w:rsid w:val="002134C7"/>
    <w:rsid w:val="00412606"/>
    <w:rsid w:val="00627AED"/>
    <w:rsid w:val="00704B8C"/>
    <w:rsid w:val="007E25CD"/>
    <w:rsid w:val="008C5C79"/>
    <w:rsid w:val="00C41FF1"/>
    <w:rsid w:val="00F04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D475FE276E84821A31C080A4C9475A7">
    <w:name w:val="6D475FE276E84821A31C080A4C9475A7"/>
    <w:rsid w:val="007E25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5">
      <a:dk1>
        <a:sysClr val="windowText" lastClr="000000"/>
      </a:dk1>
      <a:lt1>
        <a:sysClr val="window" lastClr="FFFFFF"/>
      </a:lt1>
      <a:dk2>
        <a:srgbClr val="1C8DDF"/>
      </a:dk2>
      <a:lt2>
        <a:srgbClr val="DFE3E5"/>
      </a:lt2>
      <a:accent1>
        <a:srgbClr val="1C8DDF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2683C6"/>
      </a:accent6>
      <a:hlink>
        <a:srgbClr val="6EAC1C"/>
      </a:hlink>
      <a:folHlink>
        <a:srgbClr val="B26B02"/>
      </a:folHlink>
    </a:clrScheme>
    <a:fontScheme name="Custom 1">
      <a:majorFont>
        <a:latin typeface="Foco"/>
        <a:ea typeface=""/>
        <a:cs typeface=""/>
      </a:majorFont>
      <a:minorFont>
        <a:latin typeface="Foc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78BB243C-8305-4F71-8F25-89E69EDCF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1</Words>
  <Characters>109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Club Planning Toolkit</vt:lpstr>
      <vt:lpstr>Club Details</vt:lpstr>
      <vt:lpstr>Club Contacts</vt:lpstr>
      <vt:lpstr>Club Plan Requirements</vt:lpstr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b Planning Toolkit</dc:title>
  <dc:subject/>
  <dc:creator>Ruairi Harvey</dc:creator>
  <cp:keywords/>
  <dc:description/>
  <cp:lastModifiedBy>Tracy McDonald</cp:lastModifiedBy>
  <cp:revision>2</cp:revision>
  <cp:lastPrinted>2019-04-10T15:21:00Z</cp:lastPrinted>
  <dcterms:created xsi:type="dcterms:W3CDTF">2022-09-21T13:16:00Z</dcterms:created>
  <dcterms:modified xsi:type="dcterms:W3CDTF">2022-09-21T13:16:00Z</dcterms:modified>
</cp:coreProperties>
</file>